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1049544C" w:rsidP="5B40D2F5" w:rsidRDefault="1049544C" w14:paraId="196961F9" w14:textId="767D8147">
      <w:pPr>
        <w:spacing w:after="160" w:line="380" w:lineRule="atLeast"/>
        <w:jc w:val="center"/>
        <w:rPr>
          <w:rFonts w:ascii="Century Gothic" w:hAnsi="Century Gothic" w:eastAsia="Century Gothic" w:cs="Century Gothic"/>
          <w:noProof w:val="0"/>
          <w:sz w:val="48"/>
          <w:szCs w:val="48"/>
          <w:lang w:val="en-US"/>
        </w:rPr>
      </w:pPr>
      <w:r w:rsidRPr="5B40D2F5" w:rsidR="1049544C">
        <w:rPr>
          <w:rFonts w:ascii="Century Gothic" w:hAnsi="Century Gothic" w:eastAsia="Century Gothic" w:cs="Century Gothic"/>
          <w:b w:val="1"/>
          <w:bCs w:val="1"/>
          <w:noProof w:val="0"/>
          <w:sz w:val="48"/>
          <w:szCs w:val="48"/>
          <w:lang w:val="en-US"/>
        </w:rPr>
        <w:t>Mock Application Form</w:t>
      </w:r>
    </w:p>
    <w:p w:rsidR="1049544C" w:rsidP="5B40D2F5" w:rsidRDefault="1049544C" w14:paraId="4788794B" w14:textId="79672F15">
      <w:pPr>
        <w:spacing w:after="160" w:line="380" w:lineRule="atLeast"/>
        <w:jc w:val="center"/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</w:pPr>
      <w:r w:rsidRPr="14A5252B" w:rsidR="1049544C"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  <w:t>Trustee of the Year Award 202</w:t>
      </w:r>
      <w:r w:rsidRPr="14A5252B" w:rsidR="33749462"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  <w:t>1</w:t>
      </w:r>
      <w:r w:rsidRPr="14A5252B" w:rsidR="1049544C"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  <w:t xml:space="preserve"> </w:t>
      </w:r>
    </w:p>
    <w:p w:rsidR="5B40D2F5" w:rsidP="5B40D2F5" w:rsidRDefault="5B40D2F5" w14:paraId="7C883CEC" w14:textId="1DFC805B">
      <w:pPr>
        <w:pStyle w:val="Normal"/>
        <w:spacing w:after="160" w:line="380" w:lineRule="atLeast"/>
        <w:jc w:val="center"/>
        <w:rPr>
          <w:rFonts w:ascii="Century Gothic" w:hAnsi="Century Gothic" w:eastAsia="Century Gothic" w:cs="Century Gothic"/>
          <w:noProof w:val="0"/>
          <w:sz w:val="36"/>
          <w:szCs w:val="36"/>
          <w:lang w:val="en-US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5B40D2F5" w:rsidTr="14A5252B" w14:paraId="7961BCE4">
        <w:tc>
          <w:tcPr>
            <w:tcW w:w="9026" w:type="dxa"/>
            <w:tcMar/>
          </w:tcPr>
          <w:p w:rsidR="715D1B04" w:rsidP="14A5252B" w:rsidRDefault="715D1B04" w14:paraId="7C34FDDA" w14:textId="157DAA92">
            <w:pPr>
              <w:spacing w:line="380" w:lineRule="atLeast"/>
              <w:jc w:val="center"/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14A5252B" w:rsidR="715D1B04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This is an advance copy of the official Charity Impact Awards entry form. The official online entry form will be available from 6 September 2021. All entries must be submitted </w:t>
            </w:r>
            <w:r w:rsidRPr="14A5252B" w:rsidR="715D1B04">
              <w:rPr>
                <w:rFonts w:ascii="Cambria" w:hAnsi="Cambria" w:eastAsia="Cambria" w:cs="Cambria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single"/>
                <w:lang w:val="en-US"/>
              </w:rPr>
              <w:t>via the online form</w:t>
            </w:r>
            <w:r w:rsidRPr="14A5252B" w:rsidR="715D1B04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by the closing date of 1 October 2021.  </w:t>
            </w:r>
          </w:p>
          <w:p w:rsidR="14A5252B" w:rsidP="14A5252B" w:rsidRDefault="14A5252B" w14:paraId="3E0DB952" w14:textId="57DF0F49">
            <w:pPr>
              <w:spacing w:line="380" w:lineRule="atLeast"/>
              <w:jc w:val="center"/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  <w:p w:rsidR="715D1B04" w:rsidP="14A5252B" w:rsidRDefault="715D1B04" w14:paraId="06FF71D3" w14:textId="761F240D">
            <w:pPr>
              <w:spacing w:line="380" w:lineRule="atLeast"/>
              <w:jc w:val="center"/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FF0000"/>
                <w:sz w:val="36"/>
                <w:szCs w:val="36"/>
                <w:lang w:val="en-US"/>
              </w:rPr>
            </w:pPr>
            <w:r w:rsidRPr="14A5252B" w:rsidR="715D1B04">
              <w:rPr>
                <w:rFonts w:ascii="Cambria" w:hAnsi="Cambria" w:eastAsia="Cambria" w:cs="Cambria"/>
                <w:b w:val="1"/>
                <w:bCs w:val="1"/>
                <w:i w:val="0"/>
                <w:iCs w:val="0"/>
                <w:strike w:val="0"/>
                <w:dstrike w:val="0"/>
                <w:noProof w:val="0"/>
                <w:color w:val="FF0000"/>
                <w:sz w:val="36"/>
                <w:szCs w:val="36"/>
                <w:u w:val="none"/>
                <w:lang w:val="en-US"/>
              </w:rPr>
              <w:t>This is not the official entry form.</w:t>
            </w:r>
          </w:p>
          <w:p w:rsidR="14A5252B" w:rsidP="14A5252B" w:rsidRDefault="14A5252B" w14:paraId="67C73037" w14:textId="5A858844">
            <w:pPr>
              <w:spacing w:line="380" w:lineRule="atLeast"/>
              <w:jc w:val="center"/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</w:p>
          <w:p w:rsidR="715D1B04" w:rsidP="14A5252B" w:rsidRDefault="715D1B04" w14:paraId="773F347D" w14:textId="60DFD684">
            <w:pPr>
              <w:spacing w:line="380" w:lineRule="atLeast"/>
              <w:jc w:val="center"/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14A5252B" w:rsidR="715D1B04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The purpose of this document is to help you prepare your entry in advance of the opening date. From 6 September 2021 you can copy your answers from this document into the online form at </w:t>
            </w:r>
            <w:hyperlink r:id="Rb608fc4c4a6246f8">
              <w:r w:rsidRPr="14A5252B" w:rsidR="715D1B04">
                <w:rPr>
                  <w:rStyle w:val="Hyperlink"/>
                  <w:rFonts w:ascii="Cambria" w:hAnsi="Cambria" w:eastAsia="Cambria" w:cs="Cambria"/>
                  <w:b w:val="0"/>
                  <w:bCs w:val="0"/>
                  <w:i w:val="0"/>
                  <w:iCs w:val="0"/>
                  <w:strike w:val="0"/>
                  <w:dstrike w:val="0"/>
                  <w:noProof w:val="0"/>
                  <w:sz w:val="24"/>
                  <w:szCs w:val="24"/>
                  <w:lang w:val="en-US"/>
                </w:rPr>
                <w:t>www.charityimpactawards.ie</w:t>
              </w:r>
            </w:hyperlink>
            <w:r w:rsidRPr="14A5252B" w:rsidR="715D1B04">
              <w:rPr>
                <w:rFonts w:ascii="Cambria" w:hAnsi="Cambria" w:eastAsia="Cambria" w:cs="Cambria"/>
                <w:b w:val="0"/>
                <w:bCs w:val="0"/>
                <w:i w:val="0"/>
                <w:iC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.</w:t>
            </w:r>
          </w:p>
          <w:p w:rsidR="14A5252B" w:rsidP="14A5252B" w:rsidRDefault="14A5252B" w14:paraId="22B178CC" w14:textId="7ED85DE5">
            <w:pPr>
              <w:pStyle w:val="Normal"/>
              <w:spacing w:line="380" w:lineRule="atLeast"/>
              <w:jc w:val="center"/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</w:pPr>
          </w:p>
          <w:p w:rsidR="5B40D2F5" w:rsidP="5B40D2F5" w:rsidRDefault="5B40D2F5" w14:paraId="7AC0DECD" w14:textId="4CCAFAC1">
            <w:pPr>
              <w:pStyle w:val="Normal"/>
              <w:rPr>
                <w:rFonts w:ascii="Cambria" w:hAnsi="Cambria" w:eastAsia="Cambria" w:cs="Cambria"/>
                <w:noProof w:val="0"/>
                <w:sz w:val="24"/>
                <w:szCs w:val="24"/>
                <w:lang w:val="en-US"/>
              </w:rPr>
            </w:pPr>
          </w:p>
        </w:tc>
      </w:tr>
    </w:tbl>
    <w:p w:rsidR="5B40D2F5" w:rsidP="5B40D2F5" w:rsidRDefault="5B40D2F5" w14:paraId="0B447A88" w14:textId="4B8062F6">
      <w:pPr>
        <w:shd w:val="clear" w:color="auto" w:fill="FFFFFF" w:themeFill="background1"/>
        <w:spacing w:after="0" w:line="380" w:lineRule="atLeast"/>
        <w:outlineLvl w:val="0"/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</w:pPr>
    </w:p>
    <w:p w:rsidR="5B40D2F5" w:rsidP="5B40D2F5" w:rsidRDefault="5B40D2F5" w14:paraId="69DFFC62" w14:textId="3A8CBFEF">
      <w:pPr>
        <w:pStyle w:val="Normal"/>
        <w:spacing w:after="0" w:line="380" w:lineRule="atLeast"/>
        <w:jc w:val="right"/>
        <w:rPr>
          <w:rFonts w:ascii="Cambria" w:hAnsi="Cambria" w:eastAsia="Cambria" w:cs="Cambria"/>
          <w:i w:val="1"/>
          <w:iCs w:val="1"/>
          <w:noProof w:val="0"/>
          <w:sz w:val="24"/>
          <w:szCs w:val="24"/>
          <w:lang w:val="en-US"/>
        </w:rPr>
      </w:pPr>
    </w:p>
    <w:p w:rsidR="2F386257" w:rsidP="5B40D2F5" w:rsidRDefault="2F386257" w14:paraId="7C03CDE4" w14:textId="4BDA5451">
      <w:pPr>
        <w:pStyle w:val="Normal"/>
        <w:spacing w:after="0" w:line="380" w:lineRule="atLeast"/>
        <w:jc w:val="right"/>
        <w:rPr>
          <w:rFonts w:ascii="Cambria" w:hAnsi="Cambria" w:eastAsia="Cambria" w:cs="Cambria"/>
          <w:noProof w:val="0"/>
          <w:color w:val="808080" w:themeColor="background1" w:themeTint="FF" w:themeShade="80"/>
          <w:sz w:val="24"/>
          <w:szCs w:val="24"/>
          <w:lang w:val="en-US"/>
        </w:rPr>
      </w:pPr>
      <w:r w:rsidRPr="5B40D2F5" w:rsidR="2F386257">
        <w:rPr>
          <w:rFonts w:ascii="Cambria" w:hAnsi="Cambria" w:eastAsia="Cambria" w:cs="Cambria"/>
          <w:i w:val="1"/>
          <w:iCs w:val="1"/>
          <w:noProof w:val="0"/>
          <w:color w:val="808080" w:themeColor="background1" w:themeTint="FF" w:themeShade="80"/>
          <w:sz w:val="24"/>
          <w:szCs w:val="24"/>
          <w:lang w:val="en-US"/>
        </w:rPr>
        <w:t xml:space="preserve">“Good governance involves putting in place systems and processes to ensure that </w:t>
      </w:r>
      <w:r w:rsidRPr="5B40D2F5" w:rsidR="11EB1E85">
        <w:rPr>
          <w:rFonts w:ascii="Cambria" w:hAnsi="Cambria" w:eastAsia="Cambria" w:cs="Cambria"/>
          <w:i w:val="1"/>
          <w:iCs w:val="1"/>
          <w:noProof w:val="0"/>
          <w:color w:val="808080" w:themeColor="background1" w:themeTint="FF" w:themeShade="80"/>
          <w:sz w:val="24"/>
          <w:szCs w:val="24"/>
          <w:lang w:val="en-US"/>
        </w:rPr>
        <w:t>[a]</w:t>
      </w:r>
      <w:r w:rsidRPr="5B40D2F5" w:rsidR="2F386257">
        <w:rPr>
          <w:rFonts w:ascii="Cambria" w:hAnsi="Cambria" w:eastAsia="Cambria" w:cs="Cambria"/>
          <w:i w:val="1"/>
          <w:iCs w:val="1"/>
          <w:noProof w:val="0"/>
          <w:color w:val="808080" w:themeColor="background1" w:themeTint="FF" w:themeShade="80"/>
          <w:sz w:val="24"/>
          <w:szCs w:val="24"/>
          <w:lang w:val="en-US"/>
        </w:rPr>
        <w:t xml:space="preserve"> charity achieves its charitable objectives with integrity and is managed in an effective, efficient, accountable and transparent way.”</w:t>
      </w:r>
      <w:r w:rsidRPr="5B40D2F5" w:rsidR="2F386257">
        <w:rPr>
          <w:rFonts w:ascii="Cambria" w:hAnsi="Cambria" w:eastAsia="Cambria" w:cs="Cambria"/>
          <w:noProof w:val="0"/>
          <w:color w:val="808080" w:themeColor="background1" w:themeTint="FF" w:themeShade="80"/>
          <w:sz w:val="24"/>
          <w:szCs w:val="24"/>
          <w:lang w:val="en-US"/>
        </w:rPr>
        <w:t xml:space="preserve"> —Charities Governance Code</w:t>
      </w:r>
    </w:p>
    <w:p w:rsidR="5B40D2F5" w:rsidP="5B40D2F5" w:rsidRDefault="5B40D2F5" w14:paraId="4FA95B0C" w14:textId="42026A3C">
      <w:pPr>
        <w:pStyle w:val="Normal"/>
        <w:shd w:val="clear" w:color="auto" w:fill="FFFFFF" w:themeFill="background1"/>
        <w:spacing w:after="0" w:line="380" w:lineRule="atLeast"/>
        <w:outlineLvl w:val="0"/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62032FD0" wp14:textId="447E73A4">
      <w:p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</w:pPr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This award aims to shine a light on voluntary trustees who have made an</w:t>
      </w:r>
      <w:r w:rsidRPr="5B40D2F5" w:rsidR="607CFA37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</w:t>
      </w:r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extraordinary contribution to an </w:t>
      </w:r>
      <w:proofErr w:type="spellStart"/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organisation</w:t>
      </w:r>
      <w:proofErr w:type="spellEnd"/>
      <w:r w:rsidRPr="5B40D2F5" w:rsidR="22CA9545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and upheld exceptional standards of governance</w:t>
      </w:r>
      <w:r w:rsidRPr="5B40D2F5" w:rsidR="00C23A1C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>.</w:t>
      </w:r>
      <w:r w:rsidRPr="5B40D2F5" w:rsidR="0D8A07A0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 It is open to </w:t>
      </w:r>
      <w:r w:rsidRPr="14A5252B" w:rsidR="0D8A07A0">
        <w:rPr>
          <w:rFonts w:ascii="Cambria" w:hAnsi="Cambria" w:eastAsia="Cambria" w:cs="Cambria"/>
          <w:b w:val="1"/>
          <w:bCs w:val="1"/>
          <w:color w:val="000000"/>
          <w:kern w:val="36"/>
          <w:sz w:val="24"/>
          <w:szCs w:val="24"/>
          <w:u w:val="single"/>
        </w:rPr>
        <w:t>registered charities only</w:t>
      </w:r>
      <w:r w:rsidRPr="5B40D2F5" w:rsidR="0D8A07A0">
        <w:rPr>
          <w:rFonts w:ascii="Cambria" w:hAnsi="Cambria" w:eastAsia="Cambria" w:cs="Cambria"/>
          <w:b w:val="0"/>
          <w:bCs w:val="0"/>
          <w:color w:val="000000"/>
          <w:kern w:val="36"/>
          <w:sz w:val="24"/>
          <w:szCs w:val="24"/>
        </w:rPr>
        <w:t xml:space="preserve">. </w:t>
      </w:r>
    </w:p>
    <w:p w:rsidR="5B40D2F5" w:rsidP="5B40D2F5" w:rsidRDefault="5B40D2F5" w14:paraId="4BE2C3F0" w14:textId="314FADE7">
      <w:pPr>
        <w:shd w:val="clear" w:color="auto" w:fill="FFFFFF" w:themeFill="background1"/>
        <w:spacing w:after="0" w:line="380" w:lineRule="atLeast"/>
        <w:jc w:val="left"/>
        <w:outlineLvl w:val="0"/>
        <w:rPr>
          <w:rFonts w:ascii="Cambria" w:hAnsi="Cambria" w:eastAsia="Cambria" w:cs="Cambria"/>
          <w:b w:val="0"/>
          <w:bCs w:val="0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3D05F37F" wp14:textId="1E64579E">
      <w:p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All entries in t</w:t>
      </w: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his category must be accompanied by</w:t>
      </w:r>
      <w:r w:rsidRPr="5B40D2F5" w:rsidR="429DA9DA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:</w:t>
      </w:r>
    </w:p>
    <w:p xmlns:wp14="http://schemas.microsoft.com/office/word/2010/wordml" w:rsidRPr="00C23A1C" w:rsidR="00C23A1C" w:rsidP="5B40D2F5" w:rsidRDefault="00C23A1C" w14:paraId="6B6DDDA8" wp14:textId="01317533">
      <w:pPr>
        <w:pStyle w:val="ListParagraph"/>
        <w:numPr>
          <w:ilvl w:val="0"/>
          <w:numId w:val="2"/>
        </w:num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5B40D2F5" w:rsidR="429DA9DA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A </w:t>
      </w:r>
      <w:r w:rsidRPr="5B40D2F5" w:rsidR="5BB26D2D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completed application form</w:t>
      </w:r>
      <w:r w:rsidRPr="5B40D2F5" w:rsidR="736B755F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(this can be filled in online from</w:t>
      </w:r>
      <w:r w:rsidRPr="5B40D2F5" w:rsidR="52B117A8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6</w:t>
      </w:r>
      <w:r w:rsidRPr="5B40D2F5" w:rsidR="59CC6380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</w:t>
      </w:r>
      <w:r w:rsidRPr="5B40D2F5" w:rsidR="736B755F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September</w:t>
      </w:r>
      <w:r w:rsidRPr="5B40D2F5" w:rsidR="5EA9C6CA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2020</w:t>
      </w:r>
      <w:r w:rsidRPr="5B40D2F5" w:rsidR="736B755F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) </w:t>
      </w:r>
    </w:p>
    <w:p xmlns:wp14="http://schemas.microsoft.com/office/word/2010/wordml" w:rsidRPr="00C23A1C" w:rsidR="00C23A1C" w:rsidP="5B40D2F5" w:rsidRDefault="00C23A1C" w14:paraId="13582B12" wp14:textId="3A9ABE67">
      <w:pPr>
        <w:pStyle w:val="ListParagraph"/>
        <w:numPr>
          <w:ilvl w:val="0"/>
          <w:numId w:val="2"/>
        </w:num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14A5252B" w:rsidR="70E63A31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A short video explaining why you are nominating this person</w:t>
      </w:r>
      <w:r w:rsidRPr="14A5252B" w:rsidR="0F4A5B9F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 (you will find the guidelines for this after the </w:t>
      </w:r>
      <w:r w:rsidRPr="14A5252B" w:rsidR="5446D64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a</w:t>
      </w:r>
      <w:r w:rsidRPr="14A5252B" w:rsidR="0F4A5B9F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pplication </w:t>
      </w:r>
      <w:r w:rsidRPr="14A5252B" w:rsidR="03DE4F69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q</w:t>
      </w:r>
      <w:r w:rsidRPr="14A5252B" w:rsidR="0F4A5B9F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uestions below)</w:t>
      </w:r>
    </w:p>
    <w:p xmlns:wp14="http://schemas.microsoft.com/office/word/2010/wordml" w:rsidRPr="00C23A1C" w:rsidR="00C23A1C" w:rsidP="5B40D2F5" w:rsidRDefault="00C23A1C" w14:paraId="5C039DB5" wp14:textId="34923C71">
      <w:pPr>
        <w:pStyle w:val="ListParagraph"/>
        <w:numPr>
          <w:ilvl w:val="0"/>
          <w:numId w:val="2"/>
        </w:numPr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color w:val="000000" w:themeColor="text1" w:themeTint="FF" w:themeShade="FF"/>
          <w:sz w:val="24"/>
          <w:szCs w:val="24"/>
        </w:rPr>
      </w:pPr>
      <w:r w:rsidRPr="5B40D2F5" w:rsidR="4A311C31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A</w:t>
      </w: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 </w:t>
      </w:r>
      <w:r w:rsidRPr="5B40D2F5" w:rsidR="00C23A1C">
        <w:rPr>
          <w:rFonts w:ascii="Cambria" w:hAnsi="Cambria" w:eastAsia="Cambria" w:cs="Cambria"/>
          <w:color w:val="000000"/>
          <w:kern w:val="36"/>
          <w:sz w:val="24"/>
          <w:szCs w:val="24"/>
        </w:rPr>
        <w:t xml:space="preserve">photo of the trustee you are nominating</w:t>
      </w:r>
    </w:p>
    <w:p xmlns:wp14="http://schemas.microsoft.com/office/word/2010/wordml" w:rsidRPr="00C23A1C" w:rsidR="00C23A1C" w:rsidP="5B40D2F5" w:rsidRDefault="00C23A1C" w14:paraId="22D83DA5" wp14:textId="188F5B6E">
      <w:pPr>
        <w:pStyle w:val="Normal"/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7A60CB7F" wp14:textId="634FD093">
      <w:pPr>
        <w:pStyle w:val="Normal"/>
        <w:shd w:val="clear" w:color="auto" w:fill="FFFFFF" w:themeFill="background1"/>
        <w:spacing w:after="0" w:line="380" w:lineRule="atLeast"/>
        <w:jc w:val="left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  <w:r w:rsidRPr="5B40D2F5" w:rsidR="1521A4F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You must get permission from the nominee before submitting their details to the Charity Impact Awards.</w:t>
      </w:r>
    </w:p>
    <w:p xmlns:wp14="http://schemas.microsoft.com/office/word/2010/wordml" w:rsidRPr="00C23A1C" w:rsidR="00C23A1C" w:rsidP="5B40D2F5" w:rsidRDefault="00C23A1C" w14:paraId="45BC413E" wp14:textId="2F75BBE2">
      <w:pPr>
        <w:pStyle w:val="Normal"/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xmlns:wp14="http://schemas.microsoft.com/office/word/2010/wordml" w:rsidRPr="00C23A1C" w:rsidR="00C23A1C" w:rsidP="5B40D2F5" w:rsidRDefault="00C23A1C" w14:paraId="7EBC16E9" wp14:textId="1E5C8262">
      <w:pPr>
        <w:pStyle w:val="Normal"/>
        <w:shd w:val="clear" w:color="auto" w:fill="FFFFFF" w:themeFill="background1"/>
        <w:spacing w:after="0" w:line="380" w:lineRule="atLeast"/>
        <w:jc w:val="both"/>
        <w:textAlignment w:val="top"/>
        <w:outlineLvl w:val="0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5B40D2F5" w:rsidP="14A5252B" w:rsidRDefault="5B40D2F5" w14:paraId="7A595465" w14:textId="1B141B2C">
      <w:pPr>
        <w:pStyle w:val="Normal"/>
        <w:bidi w:val="0"/>
        <w:spacing w:before="0" w:beforeAutospacing="off" w:after="0" w:afterAutospacing="off" w:line="259" w:lineRule="auto"/>
        <w:ind w:left="0" w:right="0"/>
        <w:jc w:val="both"/>
      </w:pPr>
      <w:r w:rsidRPr="14A5252B" w:rsidR="12E1B430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Written Application</w:t>
      </w:r>
    </w:p>
    <w:p w:rsidR="14A5252B" w:rsidP="14A5252B" w:rsidRDefault="14A5252B" w14:paraId="636A60C1" w14:textId="4E9F348F">
      <w:pPr>
        <w:pStyle w:val="Normal"/>
        <w:bidi w:val="0"/>
        <w:spacing w:before="0" w:beforeAutospacing="off" w:after="0" w:afterAutospacing="off" w:line="259" w:lineRule="auto"/>
        <w:ind w:left="0" w:right="0"/>
        <w:jc w:val="both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</w:p>
    <w:p w:rsidR="00C23A1C" w:rsidP="14A5252B" w:rsidRDefault="00C23A1C" w14:paraId="30B94E33" w14:textId="3FCD6843">
      <w:pPr>
        <w:jc w:val="both"/>
        <w:rPr>
          <w:rFonts w:ascii="Cambria" w:hAnsi="Cambria" w:eastAsia="Cambria" w:cs="Cambria"/>
          <w:i w:val="0"/>
          <w:iCs w:val="0"/>
          <w:sz w:val="24"/>
          <w:szCs w:val="24"/>
        </w:rPr>
      </w:pPr>
      <w:r w:rsidRPr="14A5252B" w:rsidR="00C23A1C">
        <w:rPr>
          <w:rFonts w:ascii="Cambria" w:hAnsi="Cambria" w:eastAsia="Cambria" w:cs="Cambria"/>
          <w:i w:val="0"/>
          <w:iCs w:val="0"/>
          <w:sz w:val="24"/>
          <w:szCs w:val="24"/>
        </w:rPr>
        <w:t xml:space="preserve">Keep your answers relevant, concise, and clear. </w:t>
      </w:r>
      <w:r w:rsidRPr="14A5252B" w:rsidR="714EE1EA">
        <w:rPr>
          <w:rFonts w:ascii="Cambria" w:hAnsi="Cambria" w:eastAsia="Cambria" w:cs="Cambria"/>
          <w:i w:val="0"/>
          <w:iCs w:val="0"/>
          <w:sz w:val="24"/>
          <w:szCs w:val="24"/>
        </w:rPr>
        <w:t xml:space="preserve">Focus on the nominee’s work as part of the board of the </w:t>
      </w:r>
      <w:proofErr w:type="spellStart"/>
      <w:r w:rsidRPr="14A5252B" w:rsidR="714EE1EA">
        <w:rPr>
          <w:rFonts w:ascii="Cambria" w:hAnsi="Cambria" w:eastAsia="Cambria" w:cs="Cambria"/>
          <w:i w:val="0"/>
          <w:iCs w:val="0"/>
          <w:sz w:val="24"/>
          <w:szCs w:val="24"/>
        </w:rPr>
        <w:t>organisation</w:t>
      </w:r>
      <w:proofErr w:type="spellEnd"/>
      <w:r w:rsidRPr="14A5252B" w:rsidR="714EE1EA">
        <w:rPr>
          <w:rFonts w:ascii="Cambria" w:hAnsi="Cambria" w:eastAsia="Cambria" w:cs="Cambria"/>
          <w:i w:val="0"/>
          <w:iCs w:val="0"/>
          <w:sz w:val="24"/>
          <w:szCs w:val="24"/>
        </w:rPr>
        <w:t xml:space="preserve"> rather than any on-the-ground volunteering that they may do. </w:t>
      </w:r>
    </w:p>
    <w:p w:rsidR="00C23A1C" w:rsidP="14A5252B" w:rsidRDefault="00C23A1C" w14:paraId="36AAA37D" w14:textId="7B6AF92E">
      <w:pPr>
        <w:jc w:val="both"/>
        <w:rPr>
          <w:rFonts w:ascii="Cambria" w:hAnsi="Cambria" w:eastAsia="Cambria" w:cs="Cambria"/>
          <w:i w:val="0"/>
          <w:iCs w:val="0"/>
          <w:sz w:val="24"/>
          <w:szCs w:val="24"/>
        </w:rPr>
      </w:pPr>
      <w:r w:rsidRPr="14A5252B" w:rsidR="00C23A1C">
        <w:rPr>
          <w:rFonts w:ascii="Cambria" w:hAnsi="Cambria" w:eastAsia="Cambria" w:cs="Cambria"/>
          <w:i w:val="0"/>
          <w:iCs w:val="0"/>
          <w:sz w:val="24"/>
          <w:szCs w:val="24"/>
        </w:rPr>
        <w:t xml:space="preserve">Think about the audience when you write and use plain English. </w:t>
      </w:r>
    </w:p>
    <w:p w:rsidR="10FFB7DD" w:rsidP="14A5252B" w:rsidRDefault="10FFB7DD" w14:paraId="1D4B0D89" w14:textId="06D15384">
      <w:pPr>
        <w:spacing w:after="160" w:line="259" w:lineRule="auto"/>
        <w:jc w:val="both"/>
        <w:rPr>
          <w:rFonts w:ascii="Cambria" w:hAnsi="Cambria" w:eastAsia="Cambria" w:cs="Cambria"/>
          <w:b w:val="0"/>
          <w:bCs w:val="0"/>
          <w:i w:val="0"/>
          <w:iCs w:val="0"/>
          <w:noProof w:val="0"/>
          <w:color w:val="FF0000"/>
          <w:sz w:val="24"/>
          <w:szCs w:val="24"/>
          <w:lang w:val="en-US"/>
        </w:rPr>
      </w:pPr>
      <w:r w:rsidRPr="14A5252B" w:rsidR="10FFB7DD">
        <w:rPr>
          <w:rFonts w:ascii="Cambria" w:hAnsi="Cambria" w:eastAsia="Cambria" w:cs="Cambria"/>
          <w:b w:val="1"/>
          <w:bCs w:val="1"/>
          <w:i w:val="0"/>
          <w:iCs w:val="0"/>
          <w:noProof w:val="0"/>
          <w:color w:val="FF0000"/>
          <w:sz w:val="24"/>
          <w:szCs w:val="24"/>
          <w:lang w:val="en-US"/>
        </w:rPr>
        <w:t xml:space="preserve">PLEASE NOTE THAT EACH QUESTION HAS A </w:t>
      </w:r>
      <w:r w:rsidRPr="14A5252B" w:rsidR="10FFB7DD">
        <w:rPr>
          <w:rFonts w:ascii="Cambria" w:hAnsi="Cambria" w:eastAsia="Cambria" w:cs="Cambria"/>
          <w:b w:val="1"/>
          <w:bCs w:val="1"/>
          <w:i w:val="0"/>
          <w:iCs w:val="0"/>
          <w:strike w:val="0"/>
          <w:dstrike w:val="0"/>
          <w:noProof w:val="0"/>
          <w:color w:val="FF0000"/>
          <w:sz w:val="24"/>
          <w:szCs w:val="24"/>
          <w:u w:val="single"/>
          <w:lang w:val="en-US"/>
        </w:rPr>
        <w:t>CHARACTER</w:t>
      </w:r>
      <w:r w:rsidRPr="14A5252B" w:rsidR="10FFB7DD">
        <w:rPr>
          <w:rFonts w:ascii="Cambria" w:hAnsi="Cambria" w:eastAsia="Cambria" w:cs="Cambria"/>
          <w:b w:val="1"/>
          <w:bCs w:val="1"/>
          <w:i w:val="0"/>
          <w:iCs w:val="0"/>
          <w:noProof w:val="0"/>
          <w:color w:val="FF0000"/>
          <w:sz w:val="24"/>
          <w:szCs w:val="24"/>
          <w:lang w:val="en-US"/>
        </w:rPr>
        <w:t xml:space="preserve"> LIMIT RATHER THAN A </w:t>
      </w:r>
      <w:r w:rsidRPr="14A5252B" w:rsidR="10FFB7DD">
        <w:rPr>
          <w:rFonts w:ascii="Cambria" w:hAnsi="Cambria" w:eastAsia="Cambria" w:cs="Cambria"/>
          <w:b w:val="1"/>
          <w:bCs w:val="1"/>
          <w:i w:val="0"/>
          <w:iCs w:val="0"/>
          <w:strike w:val="0"/>
          <w:dstrike w:val="0"/>
          <w:noProof w:val="0"/>
          <w:color w:val="FF0000"/>
          <w:sz w:val="24"/>
          <w:szCs w:val="24"/>
          <w:u w:val="single"/>
          <w:lang w:val="en-US"/>
        </w:rPr>
        <w:t>WORD</w:t>
      </w:r>
      <w:r w:rsidRPr="14A5252B" w:rsidR="10FFB7DD">
        <w:rPr>
          <w:rFonts w:ascii="Cambria" w:hAnsi="Cambria" w:eastAsia="Cambria" w:cs="Cambria"/>
          <w:b w:val="1"/>
          <w:bCs w:val="1"/>
          <w:i w:val="0"/>
          <w:iCs w:val="0"/>
          <w:noProof w:val="0"/>
          <w:color w:val="FF0000"/>
          <w:sz w:val="24"/>
          <w:szCs w:val="24"/>
          <w:lang w:val="en-US"/>
        </w:rPr>
        <w:t xml:space="preserve"> LIMIT.</w:t>
      </w:r>
    </w:p>
    <w:p w:rsidR="5B40D2F5" w:rsidP="5B40D2F5" w:rsidRDefault="5B40D2F5" w14:paraId="185AE0EB" w14:textId="5884DF96">
      <w:pPr>
        <w:pStyle w:val="Normal"/>
        <w:jc w:val="both"/>
        <w:rPr>
          <w:rFonts w:ascii="Cambria" w:hAnsi="Cambria" w:eastAsia="Cambria" w:cs="Cambria"/>
          <w:i w:val="1"/>
          <w:iCs w:val="1"/>
          <w:sz w:val="24"/>
          <w:szCs w:val="24"/>
        </w:rPr>
      </w:pPr>
    </w:p>
    <w:p w:rsidR="41C4917A" w:rsidP="5B40D2F5" w:rsidRDefault="41C4917A" w14:paraId="05DE522A" w14:textId="67F7EEA0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14A5252B" w:rsidR="41C4917A">
        <w:rPr>
          <w:rFonts w:ascii="Cambria" w:hAnsi="Cambria" w:eastAsia="Cambria" w:cs="Cambria"/>
          <w:b w:val="1"/>
          <w:bCs w:val="1"/>
          <w:sz w:val="24"/>
          <w:szCs w:val="24"/>
        </w:rPr>
        <w:t>What is the</w:t>
      </w:r>
      <w:r w:rsidRPr="14A5252B" w:rsidR="53147875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</w:t>
      </w:r>
      <w:r w:rsidRPr="14A5252B" w:rsidR="41C4917A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purpose of the nominee’s </w:t>
      </w:r>
      <w:proofErr w:type="spellStart"/>
      <w:r w:rsidRPr="14A5252B" w:rsidR="41C4917A">
        <w:rPr>
          <w:rFonts w:ascii="Cambria" w:hAnsi="Cambria" w:eastAsia="Cambria" w:cs="Cambria"/>
          <w:b w:val="1"/>
          <w:bCs w:val="1"/>
          <w:sz w:val="24"/>
          <w:szCs w:val="24"/>
        </w:rPr>
        <w:t>organisation</w:t>
      </w:r>
      <w:proofErr w:type="spellEnd"/>
      <w:r w:rsidRPr="14A5252B" w:rsidR="72254158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, and </w:t>
      </w:r>
      <w:r w:rsidRPr="14A5252B" w:rsidR="72254158">
        <w:rPr>
          <w:rFonts w:ascii="Cambria" w:hAnsi="Cambria" w:eastAsia="Cambria" w:cs="Cambria"/>
          <w:b w:val="1"/>
          <w:bCs w:val="1"/>
          <w:sz w:val="24"/>
          <w:szCs w:val="24"/>
        </w:rPr>
        <w:t>how ha</w:t>
      </w:r>
      <w:r w:rsidRPr="14A5252B" w:rsidR="49D1ABA5">
        <w:rPr>
          <w:rFonts w:ascii="Cambria" w:hAnsi="Cambria" w:eastAsia="Cambria" w:cs="Cambria"/>
          <w:b w:val="1"/>
          <w:bCs w:val="1"/>
          <w:sz w:val="24"/>
          <w:szCs w:val="24"/>
        </w:rPr>
        <w:t>s</w:t>
      </w:r>
      <w:r w:rsidRPr="14A5252B" w:rsidR="49D1ABA5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the nominee</w:t>
      </w:r>
      <w:r w:rsidRPr="14A5252B" w:rsidR="72254158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advanced that purpose</w:t>
      </w:r>
      <w:r w:rsidRPr="14A5252B" w:rsidR="276235F9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through their work on the board</w:t>
      </w:r>
      <w:r w:rsidRPr="14A5252B" w:rsidR="41C4917A">
        <w:rPr>
          <w:rFonts w:ascii="Cambria" w:hAnsi="Cambria" w:eastAsia="Cambria" w:cs="Cambria"/>
          <w:b w:val="1"/>
          <w:bCs w:val="1"/>
          <w:sz w:val="24"/>
          <w:szCs w:val="24"/>
        </w:rPr>
        <w:t>?</w:t>
      </w:r>
    </w:p>
    <w:p xmlns:wp14="http://schemas.microsoft.com/office/word/2010/wordml" w:rsidRPr="00C23A1C" w:rsidR="00C23A1C" w:rsidP="14A5252B" w:rsidRDefault="00C23A1C" w14:paraId="4F3075F0" wp14:textId="65954177">
      <w:pPr>
        <w:pStyle w:val="Normal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14A5252B" w:rsidR="5A712389">
        <w:rPr>
          <w:rFonts w:ascii="Cambria" w:hAnsi="Cambria" w:eastAsia="Cambria" w:cs="Cambria"/>
          <w:sz w:val="24"/>
          <w:szCs w:val="24"/>
        </w:rPr>
        <w:t>Please describe</w:t>
      </w:r>
      <w:r w:rsidRPr="14A5252B" w:rsidR="12980212">
        <w:rPr>
          <w:rFonts w:ascii="Cambria" w:hAnsi="Cambria" w:eastAsia="Cambria" w:cs="Cambria"/>
          <w:sz w:val="24"/>
          <w:szCs w:val="24"/>
        </w:rPr>
        <w:t xml:space="preserve"> the </w:t>
      </w:r>
      <w:proofErr w:type="spellStart"/>
      <w:r w:rsidRPr="14A5252B" w:rsidR="12980212">
        <w:rPr>
          <w:rFonts w:ascii="Cambria" w:hAnsi="Cambria" w:eastAsia="Cambria" w:cs="Cambria"/>
          <w:sz w:val="24"/>
          <w:szCs w:val="24"/>
        </w:rPr>
        <w:t>organisation’s</w:t>
      </w:r>
      <w:proofErr w:type="spellEnd"/>
      <w:r w:rsidRPr="14A5252B" w:rsidR="12980212">
        <w:rPr>
          <w:rFonts w:ascii="Cambria" w:hAnsi="Cambria" w:eastAsia="Cambria" w:cs="Cambria"/>
          <w:sz w:val="24"/>
          <w:szCs w:val="24"/>
        </w:rPr>
        <w:t xml:space="preserve"> mission, and how the nominated trustee</w:t>
      </w:r>
      <w:r w:rsidRPr="14A5252B" w:rsidR="10E8AAC3">
        <w:rPr>
          <w:rFonts w:ascii="Cambria" w:hAnsi="Cambria" w:eastAsia="Cambria" w:cs="Cambria"/>
          <w:sz w:val="24"/>
          <w:szCs w:val="24"/>
        </w:rPr>
        <w:t xml:space="preserve"> has</w:t>
      </w:r>
      <w:r w:rsidRPr="14A5252B" w:rsidR="12980212">
        <w:rPr>
          <w:rFonts w:ascii="Cambria" w:hAnsi="Cambria" w:eastAsia="Cambria" w:cs="Cambria"/>
          <w:sz w:val="24"/>
          <w:szCs w:val="24"/>
        </w:rPr>
        <w:t xml:space="preserve"> helped to drive that purpose forward</w:t>
      </w:r>
      <w:r w:rsidRPr="14A5252B" w:rsidR="4885BC68">
        <w:rPr>
          <w:rFonts w:ascii="Cambria" w:hAnsi="Cambria" w:eastAsia="Cambria" w:cs="Cambria"/>
          <w:sz w:val="24"/>
          <w:szCs w:val="24"/>
        </w:rPr>
        <w:t xml:space="preserve"> as part of the board</w:t>
      </w:r>
      <w:r w:rsidRPr="14A5252B" w:rsidR="018A032A">
        <w:rPr>
          <w:rFonts w:ascii="Cambria" w:hAnsi="Cambria" w:eastAsia="Cambria" w:cs="Cambria"/>
          <w:sz w:val="24"/>
          <w:szCs w:val="24"/>
        </w:rPr>
        <w:t>.</w:t>
      </w:r>
      <w:r w:rsidRPr="14A5252B" w:rsidR="4766180A">
        <w:rPr>
          <w:rFonts w:ascii="Cambria" w:hAnsi="Cambria" w:eastAsia="Cambria" w:cs="Cambria"/>
          <w:sz w:val="24"/>
          <w:szCs w:val="24"/>
        </w:rPr>
        <w:t xml:space="preserve"> </w:t>
      </w:r>
    </w:p>
    <w:p xmlns:wp14="http://schemas.microsoft.com/office/word/2010/wordml" w:rsidRPr="00C23A1C" w:rsidR="00C23A1C" w:rsidP="14A5252B" w:rsidRDefault="00C23A1C" w14:paraId="1F2E48C2" wp14:textId="74335FCC">
      <w:pPr>
        <w:pStyle w:val="Normal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325E8209" w:rsidR="4130A939">
        <w:rPr>
          <w:rFonts w:ascii="Cambria" w:hAnsi="Cambria" w:eastAsia="Cambria" w:cs="Cambria"/>
          <w:sz w:val="24"/>
          <w:szCs w:val="24"/>
        </w:rPr>
        <w:t xml:space="preserve">What are the stated values of the </w:t>
      </w:r>
      <w:proofErr w:type="spellStart"/>
      <w:r w:rsidRPr="325E8209" w:rsidR="4130A939">
        <w:rPr>
          <w:rFonts w:ascii="Cambria" w:hAnsi="Cambria" w:eastAsia="Cambria" w:cs="Cambria"/>
          <w:sz w:val="24"/>
          <w:szCs w:val="24"/>
        </w:rPr>
        <w:t>organisation</w:t>
      </w:r>
      <w:proofErr w:type="spellEnd"/>
      <w:r w:rsidRPr="325E8209" w:rsidR="4130A939">
        <w:rPr>
          <w:rFonts w:ascii="Cambria" w:hAnsi="Cambria" w:eastAsia="Cambria" w:cs="Cambria"/>
          <w:sz w:val="24"/>
          <w:szCs w:val="24"/>
        </w:rPr>
        <w:t xml:space="preserve">? Describe the way(s) in which the nominee has enabled the </w:t>
      </w:r>
      <w:proofErr w:type="spellStart"/>
      <w:r w:rsidRPr="325E8209" w:rsidR="4130A939">
        <w:rPr>
          <w:rFonts w:ascii="Cambria" w:hAnsi="Cambria" w:eastAsia="Cambria" w:cs="Cambria"/>
          <w:sz w:val="24"/>
          <w:szCs w:val="24"/>
        </w:rPr>
        <w:t>organisation’s</w:t>
      </w:r>
      <w:proofErr w:type="spellEnd"/>
      <w:r w:rsidRPr="325E8209" w:rsidR="4130A939">
        <w:rPr>
          <w:rFonts w:ascii="Cambria" w:hAnsi="Cambria" w:eastAsia="Cambria" w:cs="Cambria"/>
          <w:sz w:val="24"/>
          <w:szCs w:val="24"/>
        </w:rPr>
        <w:t xml:space="preserve"> stated values to become a lived reality</w:t>
      </w:r>
      <w:r w:rsidRPr="325E8209" w:rsidR="7EED5E92">
        <w:rPr>
          <w:rFonts w:ascii="Cambria" w:hAnsi="Cambria" w:eastAsia="Cambria" w:cs="Cambria"/>
          <w:sz w:val="24"/>
          <w:szCs w:val="24"/>
        </w:rPr>
        <w:t xml:space="preserve"> through their governance </w:t>
      </w:r>
      <w:r w:rsidRPr="325E8209" w:rsidR="4130A939">
        <w:rPr>
          <w:rFonts w:ascii="Cambria" w:hAnsi="Cambria" w:eastAsia="Cambria" w:cs="Cambria"/>
          <w:sz w:val="24"/>
          <w:szCs w:val="24"/>
        </w:rPr>
        <w:t>.</w:t>
      </w:r>
      <w:r w:rsidRPr="325E8209" w:rsidR="4130A939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 </w:t>
      </w:r>
      <w:r w:rsidRPr="325E8209" w:rsidR="4766180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1,500)</w:t>
      </w:r>
    </w:p>
    <w:p w:rsidR="5B40D2F5" w:rsidP="5B40D2F5" w:rsidRDefault="5B40D2F5" w14:paraId="6F8EC2F0" w14:textId="023DC331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  <w:rPr>
          <w:rFonts w:ascii="Cambria" w:hAnsi="Cambria" w:eastAsia="Cambria" w:cs="Cambria"/>
          <w:sz w:val="24"/>
          <w:szCs w:val="24"/>
        </w:rPr>
      </w:pPr>
    </w:p>
    <w:p w:rsidR="5F1E6922" w:rsidP="5B40D2F5" w:rsidRDefault="5F1E6922" w14:paraId="690C2250" w14:textId="70088AEE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14A5252B" w:rsidR="5F1E6922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How has the nominee demonstrated leadership </w:t>
      </w:r>
      <w:r w:rsidRPr="14A5252B" w:rsidR="06B4A892">
        <w:rPr>
          <w:rFonts w:ascii="Cambria" w:hAnsi="Cambria" w:eastAsia="Cambria" w:cs="Cambria"/>
          <w:b w:val="1"/>
          <w:bCs w:val="1"/>
          <w:sz w:val="24"/>
          <w:szCs w:val="24"/>
        </w:rPr>
        <w:t>as part of the board of trustees</w:t>
      </w:r>
      <w:r w:rsidRPr="14A5252B" w:rsidR="5F1E6922">
        <w:rPr>
          <w:rFonts w:ascii="Cambria" w:hAnsi="Cambria" w:eastAsia="Cambria" w:cs="Cambria"/>
          <w:b w:val="1"/>
          <w:bCs w:val="1"/>
          <w:sz w:val="24"/>
          <w:szCs w:val="24"/>
        </w:rPr>
        <w:t>?</w:t>
      </w:r>
    </w:p>
    <w:p w:rsidR="5F1E6922" w:rsidP="5B40D2F5" w:rsidRDefault="5F1E6922" w14:paraId="7F6C886B" w14:textId="38EBFF1E">
      <w:pPr>
        <w:pStyle w:val="Normal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0443C9A2" w:rsidR="73D852F4">
        <w:rPr>
          <w:rFonts w:ascii="Cambria" w:hAnsi="Cambria" w:eastAsia="Cambria" w:cs="Cambria"/>
          <w:noProof w:val="0"/>
          <w:sz w:val="24"/>
          <w:szCs w:val="24"/>
          <w:lang w:val="en-US"/>
        </w:rPr>
        <w:t>Describe the way(s) in which the nominee has been an inspiring leader at board level</w:t>
      </w:r>
      <w:r w:rsidRPr="0443C9A2" w:rsidR="5F1E6922">
        <w:rPr>
          <w:rFonts w:ascii="Cambria" w:hAnsi="Cambria" w:eastAsia="Cambria" w:cs="Cambria"/>
          <w:b w:val="0"/>
          <w:bCs w:val="0"/>
          <w:sz w:val="24"/>
          <w:szCs w:val="24"/>
        </w:rPr>
        <w:t>.</w:t>
      </w:r>
      <w:r w:rsidRPr="0443C9A2" w:rsidR="38C2EDD7">
        <w:rPr>
          <w:rFonts w:ascii="Cambria" w:hAnsi="Cambria" w:eastAsia="Cambria" w:cs="Cambria"/>
          <w:b w:val="0"/>
          <w:bCs w:val="0"/>
          <w:sz w:val="24"/>
          <w:szCs w:val="24"/>
        </w:rPr>
        <w:t xml:space="preserve"> </w:t>
      </w:r>
      <w:r w:rsidRPr="0443C9A2" w:rsidR="38C2EDD7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0443C9A2" w:rsidR="57F7775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8</w:t>
      </w:r>
      <w:r w:rsidRPr="0443C9A2" w:rsidR="38C2EDD7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0)</w:t>
      </w:r>
    </w:p>
    <w:p w:rsidR="5B40D2F5" w:rsidP="5B40D2F5" w:rsidRDefault="5B40D2F5" w14:paraId="577C890E" w14:textId="75C7326C">
      <w:pPr>
        <w:pStyle w:val="Normal"/>
        <w:ind w:left="0"/>
        <w:jc w:val="both"/>
        <w:rPr>
          <w:rFonts w:ascii="Cambria" w:hAnsi="Cambria" w:eastAsia="Cambria" w:cs="Cambria"/>
          <w:b w:val="0"/>
          <w:bCs w:val="0"/>
          <w:sz w:val="24"/>
          <w:szCs w:val="24"/>
        </w:rPr>
      </w:pPr>
    </w:p>
    <w:p w:rsidR="68C09C8F" w:rsidP="14A5252B" w:rsidRDefault="68C09C8F" w14:paraId="0192786A" w14:textId="4EFDED3C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325E8209" w:rsidR="1E72CE8D">
        <w:rPr>
          <w:rFonts w:ascii="Cambria" w:hAnsi="Cambria" w:eastAsia="Cambria" w:cs="Cambria"/>
          <w:b w:val="1"/>
          <w:bCs w:val="1"/>
          <w:sz w:val="24"/>
          <w:szCs w:val="24"/>
        </w:rPr>
        <w:t>What good practice</w:t>
      </w:r>
      <w:r w:rsidRPr="325E8209" w:rsidR="769E84AE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governance</w:t>
      </w:r>
      <w:r w:rsidRPr="325E8209" w:rsidR="1E72CE8D">
        <w:rPr>
          <w:rFonts w:ascii="Cambria" w:hAnsi="Cambria" w:eastAsia="Cambria" w:cs="Cambria"/>
          <w:b w:val="1"/>
          <w:bCs w:val="1"/>
          <w:sz w:val="24"/>
          <w:szCs w:val="24"/>
        </w:rPr>
        <w:t xml:space="preserve"> standards has the nominee championed within the board</w:t>
      </w:r>
      <w:r w:rsidRPr="325E8209" w:rsidR="68C09C8F">
        <w:rPr>
          <w:rFonts w:ascii="Cambria" w:hAnsi="Cambria" w:eastAsia="Cambria" w:cs="Cambria"/>
          <w:b w:val="1"/>
          <w:bCs w:val="1"/>
          <w:sz w:val="24"/>
          <w:szCs w:val="24"/>
        </w:rPr>
        <w:t>?</w:t>
      </w:r>
    </w:p>
    <w:p w:rsidR="68C09C8F" w:rsidP="5B40D2F5" w:rsidRDefault="68C09C8F" w14:paraId="16ED126B" w14:textId="5C64EBAF">
      <w:pPr>
        <w:pStyle w:val="Normal"/>
        <w:bidi w:val="0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325E8209" w:rsidR="0ACDFADC">
        <w:rPr>
          <w:rFonts w:ascii="Cambria" w:hAnsi="Cambria" w:eastAsia="Cambria" w:cs="Cambria"/>
          <w:noProof w:val="0"/>
          <w:sz w:val="24"/>
          <w:szCs w:val="24"/>
          <w:lang w:val="en-US"/>
        </w:rPr>
        <w:t>Describe how the nominee has integrated good practice standards</w:t>
      </w:r>
      <w:r w:rsidRPr="325E8209" w:rsidR="5C90DDC0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 of governance</w:t>
      </w:r>
      <w:r w:rsidRPr="325E8209" w:rsidR="0ACDFADC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 — new or existing — into how the board (and the </w:t>
      </w:r>
      <w:proofErr w:type="spellStart"/>
      <w:r w:rsidRPr="325E8209" w:rsidR="0ACDFADC">
        <w:rPr>
          <w:rFonts w:ascii="Cambria" w:hAnsi="Cambria" w:eastAsia="Cambria" w:cs="Cambria"/>
          <w:noProof w:val="0"/>
          <w:sz w:val="24"/>
          <w:szCs w:val="24"/>
          <w:lang w:val="en-US"/>
        </w:rPr>
        <w:t>organisation</w:t>
      </w:r>
      <w:proofErr w:type="spellEnd"/>
      <w:r w:rsidRPr="325E8209" w:rsidR="0ACDFADC">
        <w:rPr>
          <w:rFonts w:ascii="Cambria" w:hAnsi="Cambria" w:eastAsia="Cambria" w:cs="Cambria"/>
          <w:noProof w:val="0"/>
          <w:sz w:val="24"/>
          <w:szCs w:val="24"/>
          <w:lang w:val="en-US"/>
        </w:rPr>
        <w:t>) works. How have they helped the board to do the best work that it can?</w:t>
      </w:r>
      <w:r w:rsidRPr="325E8209" w:rsidR="13A4710A">
        <w:rPr>
          <w:rFonts w:ascii="Cambria" w:hAnsi="Cambria" w:eastAsia="Cambria" w:cs="Cambria"/>
          <w:sz w:val="24"/>
          <w:szCs w:val="24"/>
        </w:rPr>
        <w:t xml:space="preserve"> </w:t>
      </w:r>
      <w:r w:rsidRPr="325E8209" w:rsidR="13A4710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325E8209" w:rsidR="68E7CA8C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8</w:t>
      </w:r>
      <w:r w:rsidRPr="325E8209" w:rsidR="13A4710A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0)</w:t>
      </w:r>
    </w:p>
    <w:p w:rsidR="5B40D2F5" w:rsidP="5B40D2F5" w:rsidRDefault="5B40D2F5" w14:paraId="0A64FB78" w14:textId="0D102DC9">
      <w:pPr>
        <w:pStyle w:val="Normal"/>
        <w:bidi w:val="0"/>
        <w:spacing w:before="0" w:beforeAutospacing="off" w:after="160" w:afterAutospacing="off" w:line="259" w:lineRule="auto"/>
        <w:ind w:left="0" w:right="0"/>
        <w:jc w:val="both"/>
        <w:rPr>
          <w:rFonts w:ascii="Cambria" w:hAnsi="Cambria" w:eastAsia="Cambria" w:cs="Cambria"/>
          <w:sz w:val="24"/>
          <w:szCs w:val="24"/>
        </w:rPr>
      </w:pPr>
    </w:p>
    <w:p w:rsidR="5756FDEE" w:rsidP="5B40D2F5" w:rsidRDefault="5756FDEE" w14:paraId="6C03BA73" w14:textId="0E3F88B8">
      <w:pPr>
        <w:pStyle w:val="ListParagraph"/>
        <w:numPr>
          <w:ilvl w:val="0"/>
          <w:numId w:val="1"/>
        </w:numPr>
        <w:bidi w:val="0"/>
        <w:spacing w:before="0" w:beforeAutospacing="off" w:after="160" w:afterAutospacing="off" w:line="259" w:lineRule="auto"/>
        <w:ind w:left="360" w:right="0" w:hanging="360"/>
        <w:jc w:val="both"/>
        <w:rPr>
          <w:rFonts w:ascii="Cambria" w:hAnsi="Cambria" w:eastAsia="Cambria" w:cs="Cambria"/>
          <w:b w:val="1"/>
          <w:bCs w:val="1"/>
          <w:sz w:val="24"/>
          <w:szCs w:val="24"/>
        </w:rPr>
      </w:pPr>
      <w:r w:rsidRPr="14A5252B" w:rsidR="5756FDEE">
        <w:rPr>
          <w:rFonts w:ascii="Cambria" w:hAnsi="Cambria" w:eastAsia="Cambria" w:cs="Cambria"/>
          <w:b w:val="1"/>
          <w:bCs w:val="1"/>
          <w:sz w:val="24"/>
          <w:szCs w:val="24"/>
        </w:rPr>
        <w:t>What makes the nominee a particularly effective trustee?</w:t>
      </w:r>
    </w:p>
    <w:p w:rsidR="7F963412" w:rsidP="5B40D2F5" w:rsidRDefault="7F963412" w14:paraId="4B174551" w14:textId="5356AAAE">
      <w:pPr>
        <w:pStyle w:val="Normal"/>
        <w:bidi w:val="0"/>
        <w:ind w:left="36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325E8209" w:rsidR="02108CB0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Describe how the nominee has helped to ensure that the board (and by consequence, the </w:t>
      </w:r>
      <w:r w:rsidRPr="325E8209" w:rsidR="02108CB0">
        <w:rPr>
          <w:rFonts w:ascii="Cambria" w:hAnsi="Cambria" w:eastAsia="Cambria" w:cs="Cambria"/>
          <w:noProof w:val="0"/>
          <w:sz w:val="24"/>
          <w:szCs w:val="24"/>
          <w:lang w:val="en-US"/>
        </w:rPr>
        <w:t>organisation</w:t>
      </w:r>
      <w:r w:rsidRPr="325E8209" w:rsidR="02108CB0">
        <w:rPr>
          <w:rFonts w:ascii="Cambria" w:hAnsi="Cambria" w:eastAsia="Cambria" w:cs="Cambria"/>
          <w:noProof w:val="0"/>
          <w:sz w:val="24"/>
          <w:szCs w:val="24"/>
          <w:lang w:val="en-US"/>
        </w:rPr>
        <w:t>) runs effectively</w:t>
      </w:r>
      <w:r w:rsidRPr="325E8209" w:rsidR="2EA35C96">
        <w:rPr>
          <w:rFonts w:ascii="Cambria" w:hAnsi="Cambria" w:eastAsia="Cambria" w:cs="Cambria"/>
          <w:noProof w:val="0"/>
          <w:sz w:val="24"/>
          <w:szCs w:val="24"/>
          <w:lang w:val="en-US"/>
        </w:rPr>
        <w:t>.</w:t>
      </w:r>
      <w:r w:rsidRPr="325E8209" w:rsidR="3D11EEFB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 </w:t>
      </w:r>
      <w:r w:rsidRPr="325E8209" w:rsidR="3D11EEF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 xml:space="preserve">(Character limit: </w:t>
      </w:r>
      <w:r w:rsidRPr="325E8209" w:rsidR="60DA0E77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8</w:t>
      </w:r>
      <w:r w:rsidRPr="325E8209" w:rsidR="3D11EEFB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00)</w:t>
      </w:r>
    </w:p>
    <w:p w:rsidR="5B40D2F5" w:rsidP="5B40D2F5" w:rsidRDefault="5B40D2F5" w14:paraId="7D815AC4" w14:textId="49475027">
      <w:pPr>
        <w:pStyle w:val="Normal"/>
        <w:bidi w:val="0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5B40D2F5" w:rsidP="5B40D2F5" w:rsidRDefault="5B40D2F5" w14:paraId="59195530" w14:textId="4EA356C4">
      <w:pPr>
        <w:pStyle w:val="Normal"/>
        <w:bidi w:val="0"/>
        <w:spacing w:before="0" w:beforeAutospacing="off" w:after="0" w:afterAutospacing="off" w:line="240" w:lineRule="auto"/>
        <w:ind w:left="0" w:right="0"/>
        <w:jc w:val="both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7F963412" w:rsidP="5B40D2F5" w:rsidRDefault="7F963412" w14:paraId="53E155C6" w14:textId="2371D0A1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</w:pPr>
      <w:r w:rsidRPr="14A5252B" w:rsidR="7F963412"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  <w:t xml:space="preserve">How has the nominee upheld standards of transparency and accountability within the </w:t>
      </w:r>
      <w:r w:rsidRPr="14A5252B" w:rsidR="0785A8B8"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  <w:t>board</w:t>
      </w:r>
      <w:r w:rsidRPr="14A5252B" w:rsidR="7F963412">
        <w:rPr>
          <w:rFonts w:ascii="Cambria" w:hAnsi="Cambria" w:eastAsia="Cambria" w:cs="Cambria"/>
          <w:b w:val="1"/>
          <w:bCs w:val="1"/>
          <w:color w:val="000000" w:themeColor="text1" w:themeTint="FF" w:themeShade="FF"/>
          <w:sz w:val="24"/>
          <w:szCs w:val="24"/>
        </w:rPr>
        <w:t>?</w:t>
      </w:r>
    </w:p>
    <w:p w:rsidR="5B40D2F5" w:rsidP="5B40D2F5" w:rsidRDefault="5B40D2F5" w14:paraId="116E40C5" w14:textId="33CDDD2B">
      <w:pPr>
        <w:pStyle w:val="Normal"/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</w:pPr>
    </w:p>
    <w:p w:rsidR="13C4E54D" w:rsidP="5B40D2F5" w:rsidRDefault="13C4E54D" w14:paraId="23B78DCF" w14:textId="63C4C677">
      <w:pPr>
        <w:pStyle w:val="Normal"/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  <w:r w:rsidRPr="325E8209" w:rsidR="13C4E54D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Describe how the nominee</w:t>
      </w:r>
      <w:r w:rsidRPr="325E8209" w:rsidR="32A9FCB9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, through their work on the board of trustees,</w:t>
      </w:r>
      <w:r w:rsidRPr="325E8209" w:rsidR="13C4E54D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 </w:t>
      </w:r>
      <w:r w:rsidRPr="325E8209" w:rsidR="13C4E54D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has </w:t>
      </w:r>
      <w:r w:rsidRPr="325E8209" w:rsidR="6C803E27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helped to </w:t>
      </w:r>
      <w:r w:rsidRPr="325E8209" w:rsidR="13C4E54D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ensure that the </w:t>
      </w:r>
      <w:proofErr w:type="spellStart"/>
      <w:r w:rsidRPr="325E8209" w:rsidR="209214E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organisation</w:t>
      </w:r>
      <w:proofErr w:type="spellEnd"/>
      <w:r w:rsidRPr="325E8209" w:rsidR="209214E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 is accountable and transparent in its </w:t>
      </w:r>
      <w:r w:rsidRPr="325E8209" w:rsidR="74A401BB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>governance</w:t>
      </w:r>
      <w:r w:rsidRPr="325E8209" w:rsidR="209214EC">
        <w:rPr>
          <w:rFonts w:ascii="Cambria" w:hAnsi="Cambria" w:eastAsia="Cambria" w:cs="Cambria"/>
          <w:color w:val="000000" w:themeColor="text1" w:themeTint="FF" w:themeShade="FF"/>
          <w:sz w:val="24"/>
          <w:szCs w:val="24"/>
        </w:rPr>
        <w:t xml:space="preserve">. </w:t>
      </w:r>
      <w:r w:rsidRPr="325E8209" w:rsidR="48DF7853"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  <w:t>(Character limit: 800)</w:t>
      </w:r>
    </w:p>
    <w:p w:rsidR="3C9DF4E5" w:rsidP="3C9DF4E5" w:rsidRDefault="3C9DF4E5" w14:paraId="36541E22" w14:textId="4257E8B6">
      <w:pPr>
        <w:pStyle w:val="Normal"/>
        <w:bidi w:val="0"/>
        <w:spacing w:before="0" w:beforeAutospacing="off" w:after="0" w:afterAutospacing="off" w:line="240" w:lineRule="auto"/>
        <w:ind w:left="360" w:right="0"/>
        <w:jc w:val="both"/>
        <w:rPr>
          <w:rFonts w:ascii="Cambria" w:hAnsi="Cambria" w:eastAsia="Cambria" w:cs="Cambria"/>
          <w:b w:val="1"/>
          <w:bCs w:val="1"/>
          <w:color w:val="FF0000"/>
          <w:sz w:val="24"/>
          <w:szCs w:val="24"/>
        </w:rPr>
      </w:pPr>
    </w:p>
    <w:p w:rsidR="158DD52D" w:rsidP="50591397" w:rsidRDefault="158DD52D" w14:paraId="7EAB882F" w14:textId="13CC4C13">
      <w:pPr>
        <w:pStyle w:val="Normal"/>
        <w:spacing w:after="0" w:line="380" w:lineRule="atLeast"/>
        <w:ind w:left="360"/>
        <w:jc w:val="both"/>
        <w:rPr>
          <w:rFonts w:ascii="Cambria" w:hAnsi="Cambria" w:eastAsia="Cambria" w:cs="Cambria"/>
        </w:rPr>
      </w:pPr>
    </w:p>
    <w:p w:rsidR="1352638B" w:rsidP="5B40D2F5" w:rsidRDefault="1352638B" w14:paraId="13A184C1" w14:textId="20396C9E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  <w:r w:rsidRPr="5B40D2F5" w:rsidR="1352638B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Video Guidelines</w:t>
      </w:r>
    </w:p>
    <w:p w:rsidR="5B40D2F5" w:rsidP="5B40D2F5" w:rsidRDefault="5B40D2F5" w14:paraId="12D87EAA" w14:textId="1EFF3CC4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</w:p>
    <w:p w:rsidR="3980E597" w:rsidP="5B40D2F5" w:rsidRDefault="3980E597" w14:paraId="3806C53F" w14:textId="2CA30DD4">
      <w:pPr>
        <w:spacing w:after="0" w:line="240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5B40D2F5" w:rsidR="3980E597">
        <w:rPr>
          <w:rFonts w:ascii="Cambria" w:hAnsi="Cambria" w:eastAsia="Cambria" w:cs="Cambria"/>
          <w:noProof w:val="0"/>
          <w:sz w:val="24"/>
          <w:szCs w:val="24"/>
          <w:lang w:val="en-IE"/>
        </w:rPr>
        <w:t>All entries in this category must be accompanied by a short video. The video is your chance to explain in brief why you are nominating your chosen trustee.</w:t>
      </w:r>
    </w:p>
    <w:p w:rsidR="5B40D2F5" w:rsidP="5B40D2F5" w:rsidRDefault="5B40D2F5" w14:paraId="42E248C7" w14:textId="0964B90B">
      <w:pPr>
        <w:spacing w:after="0" w:line="240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3980E597" w:rsidP="14A5252B" w:rsidRDefault="3980E597" w14:paraId="794BEA99" w14:textId="41683C68">
      <w:pPr>
        <w:spacing w:after="0" w:line="240" w:lineRule="auto"/>
        <w:jc w:val="left"/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</w:pPr>
      <w:r w:rsidRPr="14A5252B" w:rsidR="3980E597">
        <w:rPr>
          <w:rFonts w:ascii="Cambria" w:hAnsi="Cambria" w:eastAsia="Cambria" w:cs="Cambria"/>
          <w:b w:val="1"/>
          <w:bCs w:val="1"/>
          <w:noProof w:val="0"/>
          <w:sz w:val="24"/>
          <w:szCs w:val="24"/>
          <w:u w:val="none"/>
          <w:lang w:val="en-IE"/>
        </w:rPr>
        <w:t>It must begin with the following line:</w:t>
      </w:r>
      <w:r w:rsidRPr="14A5252B" w:rsidR="447C8E81">
        <w:rPr>
          <w:rFonts w:ascii="Cambria" w:hAnsi="Cambria" w:eastAsia="Cambria" w:cs="Cambria"/>
          <w:b w:val="1"/>
          <w:bCs w:val="1"/>
          <w:noProof w:val="0"/>
          <w:sz w:val="24"/>
          <w:szCs w:val="24"/>
          <w:u w:val="none"/>
          <w:lang w:val="en-IE"/>
        </w:rPr>
        <w:t xml:space="preserve"> </w:t>
      </w:r>
      <w:r w:rsidRPr="14A5252B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My name is</w:t>
      </w:r>
      <w:r w:rsidRPr="14A5252B" w:rsidR="1DBFD0D2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 ___________</w:t>
      </w:r>
      <w:r w:rsidRPr="14A5252B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, I work with</w:t>
      </w:r>
      <w:r w:rsidRPr="14A5252B" w:rsidR="1B83A7E1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 ___________</w:t>
      </w:r>
      <w:r w:rsidRPr="14A5252B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, and I’m nominating </w:t>
      </w:r>
      <w:r w:rsidRPr="14A5252B" w:rsidR="6EE9DBA2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___________</w:t>
      </w:r>
      <w:r w:rsidRPr="14A5252B" w:rsidR="3980E59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 xml:space="preserve"> </w:t>
      </w:r>
      <w:r w:rsidRPr="14A5252B" w:rsidR="17CFB623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for Trustee of the Year 202</w:t>
      </w:r>
      <w:r w:rsidRPr="14A5252B" w:rsidR="37F6A687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1</w:t>
      </w:r>
      <w:r w:rsidRPr="14A5252B" w:rsidR="17CFB623">
        <w:rPr>
          <w:rFonts w:ascii="Cambria" w:hAnsi="Cambria" w:eastAsia="Cambria" w:cs="Cambria"/>
          <w:b w:val="0"/>
          <w:bCs w:val="0"/>
          <w:i w:val="1"/>
          <w:iCs w:val="1"/>
          <w:noProof w:val="0"/>
          <w:sz w:val="24"/>
          <w:szCs w:val="24"/>
          <w:u w:val="none"/>
          <w:lang w:val="en-IE"/>
        </w:rPr>
        <w:t>.</w:t>
      </w:r>
    </w:p>
    <w:p w:rsidR="5B40D2F5" w:rsidP="5B40D2F5" w:rsidRDefault="5B40D2F5" w14:paraId="329B2244" w14:textId="24950225">
      <w:pPr>
        <w:spacing w:after="0" w:line="240" w:lineRule="auto"/>
        <w:jc w:val="left"/>
        <w:rPr>
          <w:rFonts w:ascii="Cambria" w:hAnsi="Cambria" w:eastAsia="Cambria" w:cs="Cambria"/>
          <w:b w:val="0"/>
          <w:bCs w:val="0"/>
          <w:noProof w:val="0"/>
          <w:sz w:val="24"/>
          <w:szCs w:val="24"/>
          <w:u w:val="none"/>
          <w:lang w:val="en-US"/>
        </w:rPr>
      </w:pPr>
    </w:p>
    <w:p w:rsidR="3980E597" w:rsidP="5B40D2F5" w:rsidRDefault="3980E597" w14:paraId="1111B8E5" w14:textId="1AB5760F">
      <w:pPr>
        <w:spacing w:after="0" w:line="240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02F28D0D" w:rsidR="3980E597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The rest of the video should explain how you believe your </w:t>
      </w:r>
      <w:r w:rsidRPr="02F28D0D" w:rsidR="1D17946C">
        <w:rPr>
          <w:rFonts w:ascii="Cambria" w:hAnsi="Cambria" w:eastAsia="Cambria" w:cs="Cambria"/>
          <w:noProof w:val="0"/>
          <w:sz w:val="24"/>
          <w:szCs w:val="24"/>
          <w:lang w:val="en-IE"/>
        </w:rPr>
        <w:t>nominee’s</w:t>
      </w:r>
      <w:r w:rsidRPr="02F28D0D" w:rsidR="3980E597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 </w:t>
      </w:r>
      <w:r w:rsidRPr="02F28D0D" w:rsidR="3980E597">
        <w:rPr>
          <w:rFonts w:ascii="Cambria" w:hAnsi="Cambria" w:eastAsia="Cambria" w:cs="Cambria"/>
          <w:noProof w:val="0"/>
          <w:sz w:val="24"/>
          <w:szCs w:val="24"/>
          <w:lang w:val="en-IE"/>
        </w:rPr>
        <w:t>work improves and strengthens communities, and makes Ireland a better place for everyone.</w:t>
      </w:r>
    </w:p>
    <w:p w:rsidR="5B40D2F5" w:rsidP="5B40D2F5" w:rsidRDefault="5B40D2F5" w14:paraId="456D9B44" w14:textId="306EE5C2">
      <w:pPr>
        <w:pStyle w:val="ListParagraph"/>
        <w:ind w:left="0"/>
        <w:jc w:val="left"/>
        <w:rPr>
          <w:rFonts w:ascii="Cambria" w:hAnsi="Cambria" w:eastAsia="Cambria" w:cs="Cambria"/>
        </w:rPr>
      </w:pPr>
    </w:p>
    <w:p w:rsidR="0C6D88E9" w:rsidP="5B40D2F5" w:rsidRDefault="0C6D88E9" w14:paraId="65268A96" w14:textId="51575012">
      <w:pPr>
        <w:pStyle w:val="ListParagraph"/>
        <w:ind w:left="0"/>
        <w:rPr>
          <w:rFonts w:ascii="Cambria" w:hAnsi="Cambria" w:eastAsia="Cambria" w:cs="Cambria"/>
        </w:rPr>
      </w:pPr>
      <w:r w:rsidRPr="14A5252B" w:rsidR="0C6D88E9">
        <w:rPr>
          <w:rFonts w:ascii="Cambria" w:hAnsi="Cambria" w:eastAsia="Cambria" w:cs="Cambria"/>
        </w:rPr>
        <w:t xml:space="preserve">The video </w:t>
      </w:r>
      <w:r w:rsidRPr="14A5252B" w:rsidR="0C6D88E9">
        <w:rPr>
          <w:rFonts w:ascii="Cambria" w:hAnsi="Cambria" w:eastAsia="Cambria" w:cs="Cambria"/>
          <w:b w:val="1"/>
          <w:bCs w:val="1"/>
        </w:rPr>
        <w:t>must not be</w:t>
      </w:r>
      <w:r w:rsidRPr="14A5252B" w:rsidR="0C6D88E9">
        <w:rPr>
          <w:rFonts w:ascii="Cambria" w:hAnsi="Cambria" w:eastAsia="Cambria" w:cs="Cambria"/>
          <w:b w:val="1"/>
          <w:bCs w:val="1"/>
        </w:rPr>
        <w:t xml:space="preserve"> </w:t>
      </w:r>
      <w:r w:rsidRPr="14A5252B" w:rsidR="0C6D88E9">
        <w:rPr>
          <w:rFonts w:ascii="Cambria" w:hAnsi="Cambria" w:eastAsia="Cambria" w:cs="Cambria"/>
          <w:b w:val="1"/>
          <w:bCs w:val="1"/>
        </w:rPr>
        <w:t xml:space="preserve">more than </w:t>
      </w:r>
      <w:r w:rsidRPr="14A5252B" w:rsidR="336BF370">
        <w:rPr>
          <w:rFonts w:ascii="Cambria" w:hAnsi="Cambria" w:eastAsia="Cambria" w:cs="Cambria"/>
          <w:b w:val="1"/>
          <w:bCs w:val="1"/>
        </w:rPr>
        <w:t>9</w:t>
      </w:r>
      <w:r w:rsidRPr="14A5252B" w:rsidR="0C6D88E9">
        <w:rPr>
          <w:rFonts w:ascii="Cambria" w:hAnsi="Cambria" w:eastAsia="Cambria" w:cs="Cambria"/>
          <w:b w:val="1"/>
          <w:bCs w:val="1"/>
        </w:rPr>
        <w:t>0 second</w:t>
      </w:r>
      <w:r w:rsidRPr="14A5252B" w:rsidR="0C6D88E9">
        <w:rPr>
          <w:rFonts w:ascii="Cambria" w:hAnsi="Cambria" w:eastAsia="Cambria" w:cs="Cambria"/>
          <w:b w:val="1"/>
          <w:bCs w:val="1"/>
        </w:rPr>
        <w:t>s</w:t>
      </w:r>
      <w:r w:rsidRPr="14A5252B" w:rsidR="0C6D88E9">
        <w:rPr>
          <w:rFonts w:ascii="Cambria" w:hAnsi="Cambria" w:eastAsia="Cambria" w:cs="Cambria"/>
          <w:b w:val="1"/>
          <w:bCs w:val="1"/>
        </w:rPr>
        <w:t xml:space="preserve"> </w:t>
      </w:r>
      <w:r w:rsidRPr="14A5252B" w:rsidR="0C6D88E9">
        <w:rPr>
          <w:rFonts w:ascii="Cambria" w:hAnsi="Cambria" w:eastAsia="Cambria" w:cs="Cambria"/>
          <w:b w:val="1"/>
          <w:bCs w:val="1"/>
        </w:rPr>
        <w:t>long</w:t>
      </w:r>
      <w:r w:rsidRPr="14A5252B" w:rsidR="0C6D88E9">
        <w:rPr>
          <w:rFonts w:ascii="Cambria" w:hAnsi="Cambria" w:eastAsia="Cambria" w:cs="Cambria"/>
        </w:rPr>
        <w:t xml:space="preserve">. </w:t>
      </w:r>
      <w:r w:rsidRPr="14A5252B" w:rsidR="0C6D88E9">
        <w:rPr>
          <w:rFonts w:ascii="Cambria" w:hAnsi="Cambria" w:eastAsia="Cambria" w:cs="Cambria"/>
          <w:noProof w:val="0"/>
          <w:sz w:val="24"/>
          <w:szCs w:val="24"/>
          <w:lang w:val="en-US"/>
        </w:rPr>
        <w:t>You will need to upload it publicly on YouTube so that you can post the link into the online application form.</w:t>
      </w:r>
    </w:p>
    <w:p w:rsidR="5B40D2F5" w:rsidP="5B40D2F5" w:rsidRDefault="5B40D2F5" w14:paraId="336F16AF" w14:textId="2268D243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5B40D2F5" w:rsidP="5B40D2F5" w:rsidRDefault="5B40D2F5" w14:paraId="51ABCAF1" w14:textId="2BF73192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756A91C2" w:rsidP="5B40D2F5" w:rsidRDefault="756A91C2" w14:paraId="43BBBA64" w14:textId="0A339225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  <w:r w:rsidRPr="5B40D2F5" w:rsidR="756A91C2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Phot</w:t>
      </w:r>
      <w:r w:rsidRPr="5B40D2F5" w:rsidR="3DD2357A"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  <w:t>o Guidelines</w:t>
      </w:r>
    </w:p>
    <w:p w:rsidR="5B40D2F5" w:rsidP="5B40D2F5" w:rsidRDefault="5B40D2F5" w14:paraId="3F6AA4EC" w14:textId="4E2BB1CC">
      <w:pPr>
        <w:pStyle w:val="Normal"/>
        <w:shd w:val="clear" w:color="auto" w:fill="FFFFFF" w:themeFill="background1"/>
        <w:spacing w:after="0" w:line="380" w:lineRule="atLeast"/>
        <w:jc w:val="left"/>
        <w:outlineLvl w:val="0"/>
        <w:rPr>
          <w:rFonts w:ascii="Century Gothic" w:hAnsi="Century Gothic" w:eastAsia="Century Gothic" w:cs="Century Gothic"/>
          <w:b w:val="1"/>
          <w:bCs w:val="1"/>
          <w:color w:val="000000" w:themeColor="text1" w:themeTint="FF" w:themeShade="FF"/>
          <w:sz w:val="32"/>
          <w:szCs w:val="32"/>
        </w:rPr>
      </w:pPr>
    </w:p>
    <w:p w:rsidR="3DD2357A" w:rsidP="5B40D2F5" w:rsidRDefault="3DD2357A" w14:paraId="4801DB9E" w14:textId="6F6D99AD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5B40D2F5" w:rsidR="3DD2357A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Please upload a good-quality photo of the nominated trustee with your submission. </w:t>
      </w:r>
    </w:p>
    <w:p w:rsidR="5B40D2F5" w:rsidP="5B40D2F5" w:rsidRDefault="5B40D2F5" w14:paraId="628EBFA7" w14:textId="2EE793C7">
      <w:pPr>
        <w:pStyle w:val="ListParagraph"/>
        <w:ind w:left="0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3C9DF4E5" w:rsidP="3C9DF4E5" w:rsidRDefault="3C9DF4E5" w14:paraId="749B4077" w14:textId="5C74E1AC">
      <w:pPr>
        <w:spacing w:after="160" w:line="259" w:lineRule="auto"/>
        <w:jc w:val="left"/>
        <w:rPr>
          <w:rFonts w:ascii="Century Gothic" w:hAnsi="Century Gothic" w:eastAsia="Century Gothic" w:cs="Century Gothic"/>
          <w:b w:val="1"/>
          <w:bCs w:val="1"/>
          <w:noProof w:val="0"/>
          <w:sz w:val="32"/>
          <w:szCs w:val="32"/>
          <w:lang w:val="en-US"/>
        </w:rPr>
      </w:pPr>
    </w:p>
    <w:p w:rsidR="2F14F360" w:rsidP="3C9DF4E5" w:rsidRDefault="2F14F360" w14:paraId="44BC9544" w14:textId="63AA9528">
      <w:pPr>
        <w:spacing w:after="160" w:line="259" w:lineRule="auto"/>
        <w:jc w:val="left"/>
        <w:rPr>
          <w:rFonts w:ascii="Century Gothic" w:hAnsi="Century Gothic" w:eastAsia="Century Gothic" w:cs="Century Gothic"/>
          <w:noProof w:val="0"/>
          <w:sz w:val="32"/>
          <w:szCs w:val="32"/>
          <w:lang w:val="en-US"/>
        </w:rPr>
      </w:pPr>
      <w:r w:rsidRPr="3C9DF4E5" w:rsidR="2F14F360">
        <w:rPr>
          <w:rFonts w:ascii="Century Gothic" w:hAnsi="Century Gothic" w:eastAsia="Century Gothic" w:cs="Century Gothic"/>
          <w:b w:val="1"/>
          <w:bCs w:val="1"/>
          <w:noProof w:val="0"/>
          <w:sz w:val="32"/>
          <w:szCs w:val="32"/>
          <w:lang w:val="en-US"/>
        </w:rPr>
        <w:t>Questions?</w:t>
      </w:r>
    </w:p>
    <w:p w:rsidR="2F14F360" w:rsidP="3C9DF4E5" w:rsidRDefault="2F14F360" w14:paraId="47B3A8FF" w14:textId="6F14FA7E">
      <w:pPr>
        <w:spacing w:after="160" w:line="259" w:lineRule="auto"/>
        <w:jc w:val="left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US"/>
        </w:rPr>
        <w:t xml:space="preserve">Please direct any questions about your nomination to </w:t>
      </w:r>
      <w:hyperlink r:id="R44d7c99234a74ed3">
        <w:r w:rsidRPr="3C9DF4E5" w:rsidR="2F14F360">
          <w:rPr>
            <w:rStyle w:val="Hyperlink"/>
            <w:rFonts w:ascii="Cambria" w:hAnsi="Cambria" w:eastAsia="Cambria" w:cs="Cambria"/>
            <w:noProof w:val="0"/>
            <w:color w:val="0563C1"/>
            <w:sz w:val="24"/>
            <w:szCs w:val="24"/>
            <w:u w:val="single"/>
            <w:lang w:val="en-US"/>
          </w:rPr>
          <w:t>emily@wheel.ie</w:t>
        </w:r>
      </w:hyperlink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US"/>
        </w:rPr>
        <w:t>.</w:t>
      </w:r>
    </w:p>
    <w:p w:rsidR="3C9DF4E5" w:rsidP="3C9DF4E5" w:rsidRDefault="3C9DF4E5" w14:paraId="225CE07F" w14:textId="07265626">
      <w:pPr>
        <w:spacing w:after="160" w:line="240" w:lineRule="auto"/>
        <w:jc w:val="both"/>
        <w:rPr>
          <w:rFonts w:ascii="Cambria" w:hAnsi="Cambria" w:eastAsia="Cambria" w:cs="Cambria"/>
          <w:noProof w:val="0"/>
          <w:color w:val="FF0000"/>
          <w:sz w:val="24"/>
          <w:szCs w:val="24"/>
          <w:lang w:val="en-US"/>
        </w:rPr>
      </w:pPr>
    </w:p>
    <w:p w:rsidR="2F14F360" w:rsidP="3C9DF4E5" w:rsidRDefault="2F14F360" w14:paraId="6943DE20" w14:textId="5629CC94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The online application form will be available at </w:t>
      </w:r>
    </w:p>
    <w:p w:rsidR="2F14F360" w:rsidP="3C9DF4E5" w:rsidRDefault="2F14F360" w14:paraId="7AA73D7B" w14:textId="58BA1256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hyperlink r:id="R91a1ac3f5a8f4448">
        <w:r w:rsidRPr="3C9DF4E5" w:rsidR="2F14F360">
          <w:rPr>
            <w:rStyle w:val="Hyperlink"/>
            <w:rFonts w:ascii="Cambria" w:hAnsi="Cambria" w:eastAsia="Cambria" w:cs="Cambria"/>
            <w:noProof w:val="0"/>
            <w:color w:val="0563C1"/>
            <w:sz w:val="24"/>
            <w:szCs w:val="24"/>
            <w:u w:val="single"/>
            <w:lang w:val="en-IE"/>
          </w:rPr>
          <w:t>www.charityimpactawards.ie</w:t>
        </w:r>
      </w:hyperlink>
      <w:r w:rsidRPr="3C9DF4E5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 </w:t>
      </w:r>
    </w:p>
    <w:p w:rsidR="2F14F360" w:rsidP="3C9DF4E5" w:rsidRDefault="2F14F360" w14:paraId="6802F05D" w14:textId="57BECD02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14A5252B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from </w:t>
      </w:r>
      <w:r w:rsidRPr="14A5252B" w:rsidR="4D2ED958">
        <w:rPr>
          <w:rFonts w:ascii="Cambria" w:hAnsi="Cambria" w:eastAsia="Cambria" w:cs="Cambria"/>
          <w:noProof w:val="0"/>
          <w:sz w:val="24"/>
          <w:szCs w:val="24"/>
          <w:lang w:val="en-IE"/>
        </w:rPr>
        <w:t>6</w:t>
      </w:r>
      <w:r w:rsidRPr="14A5252B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 xml:space="preserve"> September 202</w:t>
      </w:r>
      <w:r w:rsidRPr="14A5252B" w:rsidR="6E4C4C54">
        <w:rPr>
          <w:rFonts w:ascii="Cambria" w:hAnsi="Cambria" w:eastAsia="Cambria" w:cs="Cambria"/>
          <w:noProof w:val="0"/>
          <w:sz w:val="24"/>
          <w:szCs w:val="24"/>
          <w:lang w:val="en-IE"/>
        </w:rPr>
        <w:t>1</w:t>
      </w:r>
      <w:r w:rsidRPr="14A5252B" w:rsidR="2F14F360">
        <w:rPr>
          <w:rFonts w:ascii="Cambria" w:hAnsi="Cambria" w:eastAsia="Cambria" w:cs="Cambria"/>
          <w:noProof w:val="0"/>
          <w:sz w:val="24"/>
          <w:szCs w:val="24"/>
          <w:lang w:val="en-IE"/>
        </w:rPr>
        <w:t>.</w:t>
      </w:r>
    </w:p>
    <w:p w:rsidR="3C9DF4E5" w:rsidP="3C9DF4E5" w:rsidRDefault="3C9DF4E5" w14:paraId="496E18C4" w14:textId="48EBAED4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2F14F360" w:rsidP="3C9DF4E5" w:rsidRDefault="2F14F360" w14:paraId="0B61025B" w14:textId="7E134C0D">
      <w:pPr>
        <w:spacing w:after="160" w:line="240" w:lineRule="auto"/>
        <w:jc w:val="center"/>
        <w:rPr>
          <w:rFonts w:ascii="Cambria" w:hAnsi="Cambria" w:eastAsia="Cambria" w:cs="Cambria"/>
          <w:noProof w:val="0"/>
          <w:sz w:val="24"/>
          <w:szCs w:val="24"/>
          <w:lang w:val="en-US"/>
        </w:rPr>
      </w:pPr>
      <w:r w:rsidRPr="3C9DF4E5" w:rsidR="2F14F360">
        <w:rPr>
          <w:rFonts w:ascii="Cambria" w:hAnsi="Cambria" w:eastAsia="Cambria" w:cs="Cambria"/>
          <w:i w:val="1"/>
          <w:iCs w:val="1"/>
          <w:noProof w:val="0"/>
          <w:sz w:val="24"/>
          <w:szCs w:val="24"/>
          <w:lang w:val="en-IE"/>
        </w:rPr>
        <w:t>Please note that as this is a preview, there may be small changes to the final version.</w:t>
      </w:r>
    </w:p>
    <w:p w:rsidR="3C9DF4E5" w:rsidP="3C9DF4E5" w:rsidRDefault="3C9DF4E5" w14:paraId="2F96E19D" w14:textId="4A257918">
      <w:pPr>
        <w:spacing w:after="160" w:line="240" w:lineRule="auto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p w:rsidR="3C9DF4E5" w:rsidP="3C9DF4E5" w:rsidRDefault="3C9DF4E5" w14:paraId="6011F609" w14:textId="7883730D">
      <w:pPr>
        <w:spacing w:after="160" w:line="380" w:lineRule="atLeast"/>
        <w:rPr>
          <w:rFonts w:ascii="Cambria" w:hAnsi="Cambria" w:eastAsia="Cambria" w:cs="Cambria"/>
          <w:noProof w:val="0"/>
          <w:sz w:val="24"/>
          <w:szCs w:val="24"/>
          <w:lang w:val="en-US"/>
        </w:rPr>
      </w:pPr>
    </w:p>
    <w:sectPr w:rsidRPr="00C23A1C" w:rsidR="00C23A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C23A1C" w:rsidP="00C23A1C" w:rsidRDefault="00C23A1C" w14:paraId="6A05A809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C23A1C" w:rsidP="00C23A1C" w:rsidRDefault="00C23A1C" w14:paraId="5A39BBE3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60061E4C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0E27B00A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02EB378F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C23A1C" w:rsidP="00C23A1C" w:rsidRDefault="00C23A1C" w14:paraId="72A3D3EC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C23A1C" w:rsidP="00C23A1C" w:rsidRDefault="00C23A1C" w14:paraId="0D0B940D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5DAB6C7B" wp14:textId="77777777">
    <w:pPr>
      <w:pStyle w:val="Header"/>
    </w:pPr>
    <w:r>
      <w:rPr>
        <w:noProof/>
        <w:lang w:val="en-IE" w:eastAsia="en-IE"/>
      </w:rPr>
      <w:pict w14:anchorId="3FA8235B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145861860" style="position:absolute;margin-left:0;margin-top:0;width:450.9pt;height:270.6pt;z-index:-251657216;mso-position-horizontal:center;mso-position-horizontal-relative:margin;mso-position-vertical:center;mso-position-vertical-relative:margin" o:spid="_x0000_s2050" o:allowincell="f" type="#_x0000_t75">
          <v:imagedata gain="19661f" blacklevel="22938f" o:title="Impact Awards Logo (2)" r:id="rId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0A37501D" wp14:textId="77777777">
    <w:pPr>
      <w:pStyle w:val="Header"/>
    </w:pPr>
    <w:r>
      <w:rPr>
        <w:noProof/>
        <w:lang w:val="en-IE" w:eastAsia="en-IE"/>
      </w:rPr>
      <w:pict w14:anchorId="496300FB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145861861" style="position:absolute;margin-left:0;margin-top:0;width:450.9pt;height:270.6pt;z-index:-251656192;mso-position-horizontal:center;mso-position-horizontal-relative:margin;mso-position-vertical:center;mso-position-vertical-relative:margin" o:spid="_x0000_s2051" o:allowincell="f" type="#_x0000_t75">
          <v:imagedata gain="19661f" blacklevel="22938f" o:title="Impact Awards Logo (2)" r:id="rId1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C23A1C" w:rsidRDefault="00C23A1C" w14:paraId="41C8F396" wp14:textId="77777777">
    <w:pPr>
      <w:pStyle w:val="Header"/>
    </w:pPr>
    <w:r>
      <w:rPr>
        <w:noProof/>
        <w:lang w:val="en-IE" w:eastAsia="en-IE"/>
      </w:rPr>
      <w:pict w14:anchorId="690D9460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145861859" style="position:absolute;margin-left:0;margin-top:0;width:450.9pt;height:270.6pt;z-index:-251658240;mso-position-horizontal:center;mso-position-horizontal-relative:margin;mso-position-vertical:center;mso-position-vertical-relative:margin" o:spid="_x0000_s2049" o:allowincell="f" type="#_x0000_t75">
          <v:imagedata gain="19661f" blacklevel="22938f" o:title="Impact Awards Logo (2)" r:id="rId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70C21FE6"/>
    <w:multiLevelType w:val="hybridMultilevel"/>
    <w:tmpl w:val="41781C86"/>
    <w:lvl w:ilvl="0" w:tplc="9460899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2">
    <w:abstractNumId w:val="1"/>
  </w: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zQztTQ1MLIwM7NQ0lEKTi0uzszPAykwrAUACUKksSwAAAA="/>
  </w:docVars>
  <w:rsids>
    <w:rsidRoot w:val="00C23A1C"/>
    <w:rsid w:val="00BB6E4C"/>
    <w:rsid w:val="00C23A1C"/>
    <w:rsid w:val="018A032A"/>
    <w:rsid w:val="02108CB0"/>
    <w:rsid w:val="02DA263E"/>
    <w:rsid w:val="02F28D0D"/>
    <w:rsid w:val="03D9C823"/>
    <w:rsid w:val="03DE4F69"/>
    <w:rsid w:val="0443C9A2"/>
    <w:rsid w:val="04B532DE"/>
    <w:rsid w:val="051EB8F1"/>
    <w:rsid w:val="06B4A892"/>
    <w:rsid w:val="0785A8B8"/>
    <w:rsid w:val="07DC9937"/>
    <w:rsid w:val="085F05BD"/>
    <w:rsid w:val="098DBF93"/>
    <w:rsid w:val="099869BF"/>
    <w:rsid w:val="0ACDFADC"/>
    <w:rsid w:val="0AD4994B"/>
    <w:rsid w:val="0AF0D685"/>
    <w:rsid w:val="0B4E95B4"/>
    <w:rsid w:val="0C6D88E9"/>
    <w:rsid w:val="0CB6F772"/>
    <w:rsid w:val="0D21619E"/>
    <w:rsid w:val="0D8A07A0"/>
    <w:rsid w:val="0E12F321"/>
    <w:rsid w:val="0E180EC8"/>
    <w:rsid w:val="0E408E7F"/>
    <w:rsid w:val="0F4A5B9F"/>
    <w:rsid w:val="0F9F7492"/>
    <w:rsid w:val="10050E84"/>
    <w:rsid w:val="100BF933"/>
    <w:rsid w:val="1049544C"/>
    <w:rsid w:val="104E5136"/>
    <w:rsid w:val="10C98602"/>
    <w:rsid w:val="10E8AAC3"/>
    <w:rsid w:val="10FFB7DD"/>
    <w:rsid w:val="1126F4C7"/>
    <w:rsid w:val="113AE39A"/>
    <w:rsid w:val="11576432"/>
    <w:rsid w:val="11EB1E85"/>
    <w:rsid w:val="128CCB91"/>
    <w:rsid w:val="12980212"/>
    <w:rsid w:val="12E1B430"/>
    <w:rsid w:val="1352638B"/>
    <w:rsid w:val="13A4710A"/>
    <w:rsid w:val="13C4E54D"/>
    <w:rsid w:val="14A5252B"/>
    <w:rsid w:val="14BCF119"/>
    <w:rsid w:val="1519073C"/>
    <w:rsid w:val="1521A4FC"/>
    <w:rsid w:val="1526F794"/>
    <w:rsid w:val="1550649E"/>
    <w:rsid w:val="158DD52D"/>
    <w:rsid w:val="17CFB623"/>
    <w:rsid w:val="181392EB"/>
    <w:rsid w:val="1A711307"/>
    <w:rsid w:val="1B83A7E1"/>
    <w:rsid w:val="1B99BBEA"/>
    <w:rsid w:val="1D17946C"/>
    <w:rsid w:val="1DBFD0D2"/>
    <w:rsid w:val="1E390CEC"/>
    <w:rsid w:val="1E72CE8D"/>
    <w:rsid w:val="209214EC"/>
    <w:rsid w:val="20C1AAA3"/>
    <w:rsid w:val="2238E6FA"/>
    <w:rsid w:val="229162D3"/>
    <w:rsid w:val="22CA9545"/>
    <w:rsid w:val="25C90395"/>
    <w:rsid w:val="260E434F"/>
    <w:rsid w:val="2647DABD"/>
    <w:rsid w:val="270FE4AA"/>
    <w:rsid w:val="276235F9"/>
    <w:rsid w:val="2881F2F7"/>
    <w:rsid w:val="28FA077F"/>
    <w:rsid w:val="2A48AE5D"/>
    <w:rsid w:val="2A802B84"/>
    <w:rsid w:val="2AE34FD5"/>
    <w:rsid w:val="2BD1D022"/>
    <w:rsid w:val="2D3722DF"/>
    <w:rsid w:val="2EA35C96"/>
    <w:rsid w:val="2EC1E2E3"/>
    <w:rsid w:val="2F14F360"/>
    <w:rsid w:val="2F386257"/>
    <w:rsid w:val="305652B6"/>
    <w:rsid w:val="325E8209"/>
    <w:rsid w:val="32A9FCB9"/>
    <w:rsid w:val="336BF370"/>
    <w:rsid w:val="33749462"/>
    <w:rsid w:val="338E694D"/>
    <w:rsid w:val="34DA504D"/>
    <w:rsid w:val="370CE774"/>
    <w:rsid w:val="3791B9F0"/>
    <w:rsid w:val="37F6A687"/>
    <w:rsid w:val="38971DAD"/>
    <w:rsid w:val="38C07866"/>
    <w:rsid w:val="38C2EDD7"/>
    <w:rsid w:val="3943EA8F"/>
    <w:rsid w:val="397B10DB"/>
    <w:rsid w:val="3980E597"/>
    <w:rsid w:val="3A647578"/>
    <w:rsid w:val="3B87947A"/>
    <w:rsid w:val="3C9DF4E5"/>
    <w:rsid w:val="3D11EEFB"/>
    <w:rsid w:val="3D82EDDD"/>
    <w:rsid w:val="3DB2A4DD"/>
    <w:rsid w:val="3DD2357A"/>
    <w:rsid w:val="3ED0D59C"/>
    <w:rsid w:val="3F1EBE3E"/>
    <w:rsid w:val="40E9ECDF"/>
    <w:rsid w:val="4130A939"/>
    <w:rsid w:val="4185AA2B"/>
    <w:rsid w:val="41C4917A"/>
    <w:rsid w:val="429DA9DA"/>
    <w:rsid w:val="43FCF62D"/>
    <w:rsid w:val="447C8E81"/>
    <w:rsid w:val="44B8C8E5"/>
    <w:rsid w:val="44DF708A"/>
    <w:rsid w:val="468F84CD"/>
    <w:rsid w:val="47165A1A"/>
    <w:rsid w:val="4766180A"/>
    <w:rsid w:val="4844B246"/>
    <w:rsid w:val="4885BC68"/>
    <w:rsid w:val="4887A893"/>
    <w:rsid w:val="48DF7853"/>
    <w:rsid w:val="49096883"/>
    <w:rsid w:val="49D1ABA5"/>
    <w:rsid w:val="4A2EB416"/>
    <w:rsid w:val="4A311C31"/>
    <w:rsid w:val="4D0A2C96"/>
    <w:rsid w:val="4D2ED958"/>
    <w:rsid w:val="4DCE3BA7"/>
    <w:rsid w:val="4DD49213"/>
    <w:rsid w:val="501F729F"/>
    <w:rsid w:val="50591397"/>
    <w:rsid w:val="50C15313"/>
    <w:rsid w:val="51E4AFF1"/>
    <w:rsid w:val="5221FA03"/>
    <w:rsid w:val="52564FAC"/>
    <w:rsid w:val="52B117A8"/>
    <w:rsid w:val="53147875"/>
    <w:rsid w:val="5446D64C"/>
    <w:rsid w:val="5520A086"/>
    <w:rsid w:val="55AC1112"/>
    <w:rsid w:val="57555D31"/>
    <w:rsid w:val="5756FDEE"/>
    <w:rsid w:val="5772B968"/>
    <w:rsid w:val="57F7775A"/>
    <w:rsid w:val="58E3B1D4"/>
    <w:rsid w:val="59113DC9"/>
    <w:rsid w:val="59CC6380"/>
    <w:rsid w:val="5A712389"/>
    <w:rsid w:val="5B40D2F5"/>
    <w:rsid w:val="5B73B7CE"/>
    <w:rsid w:val="5BB26D2D"/>
    <w:rsid w:val="5C65F59C"/>
    <w:rsid w:val="5C90DDC0"/>
    <w:rsid w:val="5D36FC43"/>
    <w:rsid w:val="5DB722F7"/>
    <w:rsid w:val="5EA9C6CA"/>
    <w:rsid w:val="5F1E6922"/>
    <w:rsid w:val="5FBDB8E3"/>
    <w:rsid w:val="607CFA37"/>
    <w:rsid w:val="60DA0E77"/>
    <w:rsid w:val="628E09A6"/>
    <w:rsid w:val="63E1AF2B"/>
    <w:rsid w:val="65742147"/>
    <w:rsid w:val="66B7BECB"/>
    <w:rsid w:val="67CD547B"/>
    <w:rsid w:val="682E4003"/>
    <w:rsid w:val="685C1EC2"/>
    <w:rsid w:val="68C09C8F"/>
    <w:rsid w:val="68E5B8C9"/>
    <w:rsid w:val="68E7CA8C"/>
    <w:rsid w:val="6A6C844E"/>
    <w:rsid w:val="6B1CDC47"/>
    <w:rsid w:val="6BD3D522"/>
    <w:rsid w:val="6C803E27"/>
    <w:rsid w:val="6DC33FBE"/>
    <w:rsid w:val="6DD5A908"/>
    <w:rsid w:val="6E4C4C54"/>
    <w:rsid w:val="6EE9DBA2"/>
    <w:rsid w:val="6F59CE38"/>
    <w:rsid w:val="6FDB8C6D"/>
    <w:rsid w:val="70770C77"/>
    <w:rsid w:val="70E63A31"/>
    <w:rsid w:val="714EE1EA"/>
    <w:rsid w:val="715D1B04"/>
    <w:rsid w:val="716C2E71"/>
    <w:rsid w:val="71C41941"/>
    <w:rsid w:val="72254158"/>
    <w:rsid w:val="736B755F"/>
    <w:rsid w:val="73D852F4"/>
    <w:rsid w:val="74A401BB"/>
    <w:rsid w:val="74B3B3DC"/>
    <w:rsid w:val="75523B47"/>
    <w:rsid w:val="756A91C2"/>
    <w:rsid w:val="769E84AE"/>
    <w:rsid w:val="77574786"/>
    <w:rsid w:val="777A599A"/>
    <w:rsid w:val="778C6464"/>
    <w:rsid w:val="77C7D7CB"/>
    <w:rsid w:val="7A2EF378"/>
    <w:rsid w:val="7A49A3A8"/>
    <w:rsid w:val="7AE531F8"/>
    <w:rsid w:val="7D19B978"/>
    <w:rsid w:val="7D2D72F4"/>
    <w:rsid w:val="7E8B56D9"/>
    <w:rsid w:val="7EED5E92"/>
    <w:rsid w:val="7F96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1A90BEF"/>
  <w15:chartTrackingRefBased/>
  <w15:docId w15:val="{F01A6A56-6CED-40C9-8CA4-21BC81C201E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23A1C"/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A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3A1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23A1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23A1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23A1C"/>
    <w:rPr>
      <w:lang w:val="en-US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hyperlink" Target="mailto:emily@wheel.ie" TargetMode="External" Id="R44d7c99234a74ed3" /><Relationship Type="http://schemas.openxmlformats.org/officeDocument/2006/relationships/hyperlink" Target="http://www.charityimpactawards.ie/" TargetMode="External" Id="R91a1ac3f5a8f4448" /><Relationship Type="http://schemas.openxmlformats.org/officeDocument/2006/relationships/hyperlink" Target="https://euc-word-edit.officeapps.live.com/we/www.charityimpactawards.ie" TargetMode="External" Id="Rb608fc4c4a6246f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5BB3D346610B4981C0E538DD0B59C1" ma:contentTypeVersion="12" ma:contentTypeDescription="Create a new document." ma:contentTypeScope="" ma:versionID="38c7a0e62942f4e09dcf1f243437d4c2">
  <xsd:schema xmlns:xsd="http://www.w3.org/2001/XMLSchema" xmlns:xs="http://www.w3.org/2001/XMLSchema" xmlns:p="http://schemas.microsoft.com/office/2006/metadata/properties" xmlns:ns2="8f6f5aa6-4f38-4b52-8bbc-436b86618a1a" xmlns:ns3="e22e63e0-fb7c-4275-b4ce-a3f7468741e3" targetNamespace="http://schemas.microsoft.com/office/2006/metadata/properties" ma:root="true" ma:fieldsID="9c0fff4b68228d2f34d7ef1a06757671" ns2:_="" ns3:_="">
    <xsd:import namespace="8f6f5aa6-4f38-4b52-8bbc-436b86618a1a"/>
    <xsd:import namespace="e22e63e0-fb7c-4275-b4ce-a3f7468741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f5aa6-4f38-4b52-8bbc-436b86618a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2e63e0-fb7c-4275-b4ce-a3f7468741e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22e63e0-fb7c-4275-b4ce-a3f7468741e3">
      <UserInfo>
        <DisplayName>Paul Mead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EA5D8CA-797E-40E7-BF02-5B59FD659659}"/>
</file>

<file path=customXml/itemProps2.xml><?xml version="1.0" encoding="utf-8"?>
<ds:datastoreItem xmlns:ds="http://schemas.openxmlformats.org/officeDocument/2006/customXml" ds:itemID="{FB422737-7C91-4121-BA1C-42349014F46B}"/>
</file>

<file path=customXml/itemProps3.xml><?xml version="1.0" encoding="utf-8"?>
<ds:datastoreItem xmlns:ds="http://schemas.openxmlformats.org/officeDocument/2006/customXml" ds:itemID="{AAA6AD41-28D0-406D-95A1-239D2C4AD5A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e Tennyson</dc:creator>
  <cp:keywords/>
  <dc:description/>
  <cp:lastModifiedBy>Emily  Bourke</cp:lastModifiedBy>
  <cp:revision>10</cp:revision>
  <cp:lastPrinted>2019-07-08T15:22:00Z</cp:lastPrinted>
  <dcterms:created xsi:type="dcterms:W3CDTF">2019-07-08T15:00:00Z</dcterms:created>
  <dcterms:modified xsi:type="dcterms:W3CDTF">2021-07-05T15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5BB3D346610B4981C0E538DD0B59C1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